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37BD" w:rsidRDefault="00A137BD" w:rsidP="00A137BD">
      <w:pPr>
        <w:pStyle w:val="Title"/>
      </w:pPr>
      <w:r>
        <w:t>Activity processing device_assessment 1</w:t>
      </w:r>
    </w:p>
    <w:p w:rsidR="00A137BD" w:rsidRDefault="00A137BD" w:rsidP="00A137BD">
      <w:pPr>
        <w:pStyle w:val="Date"/>
      </w:pPr>
      <w:r>
        <w:t>7 November 2016</w:t>
      </w:r>
    </w:p>
    <w:p w:rsidR="00A137BD" w:rsidRDefault="00A137BD" w:rsidP="00A137BD">
      <w:pPr>
        <w:pStyle w:val="Heading2"/>
      </w:pPr>
      <w:bookmarkStart w:id="0" w:name="introduction"/>
      <w:bookmarkEnd w:id="0"/>
      <w:r>
        <w:t>Introduction</w:t>
      </w:r>
    </w:p>
    <w:p w:rsidR="00A137BD" w:rsidRDefault="00A137BD" w:rsidP="00A137BD">
      <w:pPr>
        <w:pStyle w:val="FirstParagraph"/>
      </w:pPr>
      <w:r>
        <w:t>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 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rsidR="00A137BD" w:rsidRDefault="00A137BD" w:rsidP="00A137BD">
      <w:pPr>
        <w:pStyle w:val="Heading2"/>
      </w:pPr>
      <w:bookmarkStart w:id="1" w:name="data"/>
      <w:bookmarkEnd w:id="1"/>
      <w:r>
        <w:t>Data</w:t>
      </w:r>
    </w:p>
    <w:p w:rsidR="00A137BD" w:rsidRDefault="00A137BD" w:rsidP="00A137BD">
      <w:pPr>
        <w:pStyle w:val="FirstParagraph"/>
      </w:pPr>
      <w:r>
        <w:t>The data for this assignment can be downloaded from the course web site. The variables included in this dataset are</w:t>
      </w:r>
      <w:proofErr w:type="gramStart"/>
      <w:r>
        <w:t>: .</w:t>
      </w:r>
      <w:proofErr w:type="gramEnd"/>
      <w:r>
        <w:t xml:space="preserve"> </w:t>
      </w:r>
      <w:proofErr w:type="gramStart"/>
      <w:r>
        <w:t>steps</w:t>
      </w:r>
      <w:proofErr w:type="gramEnd"/>
      <w:r>
        <w:t xml:space="preserve">: Number of steps taking in a 5-minute interval (missing values are coded as NA) . </w:t>
      </w:r>
      <w:proofErr w:type="gramStart"/>
      <w:r>
        <w:t>date</w:t>
      </w:r>
      <w:proofErr w:type="gramEnd"/>
      <w:r>
        <w:t xml:space="preserve">: The date on which the measurement was taken in YYYY-MM-DD format . </w:t>
      </w:r>
      <w:proofErr w:type="gramStart"/>
      <w:r>
        <w:t>interval</w:t>
      </w:r>
      <w:proofErr w:type="gramEnd"/>
      <w:r>
        <w:t>: Identifier for the 5-minute interval in which measurement was taken The dataset is stored in a comma-separated-value (CSV) file and there are a total of 17,568 observations in this dataset. Loading and preprocessing the data</w:t>
      </w:r>
    </w:p>
    <w:p w:rsidR="00A137BD" w:rsidRDefault="00A137BD" w:rsidP="00A137BD">
      <w:pPr>
        <w:pStyle w:val="BodyText"/>
      </w:pPr>
      <w:r>
        <w:t>Read Data</w:t>
      </w:r>
    </w:p>
    <w:p w:rsidR="00A137BD" w:rsidRDefault="00A137BD" w:rsidP="00A137BD">
      <w:pPr>
        <w:pStyle w:val="SourceCode"/>
      </w:pPr>
      <w:proofErr w:type="gramStart"/>
      <w:r>
        <w:rPr>
          <w:rStyle w:val="NormalTok"/>
        </w:rPr>
        <w:t>activityData</w:t>
      </w:r>
      <w:proofErr w:type="gramEnd"/>
      <w:r>
        <w:rPr>
          <w:rStyle w:val="NormalTok"/>
        </w:rPr>
        <w:t xml:space="preserve"> &lt;-</w:t>
      </w:r>
      <w:r>
        <w:rPr>
          <w:rStyle w:val="StringTok"/>
        </w:rPr>
        <w:t xml:space="preserve"> </w:t>
      </w:r>
      <w:r>
        <w:rPr>
          <w:rStyle w:val="KeywordTok"/>
        </w:rPr>
        <w:t>read.csv</w:t>
      </w:r>
      <w:r>
        <w:rPr>
          <w:rStyle w:val="NormalTok"/>
        </w:rPr>
        <w:t xml:space="preserve"> (</w:t>
      </w:r>
      <w:r>
        <w:rPr>
          <w:rStyle w:val="StringTok"/>
        </w:rPr>
        <w:t>"activity.csv"</w:t>
      </w:r>
      <w:r>
        <w:rPr>
          <w:rStyle w:val="NormalTok"/>
        </w:rPr>
        <w:t xml:space="preserve">, </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NormalTok"/>
        </w:rPr>
        <w:t xml:space="preserve">, </w:t>
      </w:r>
      <w:r>
        <w:rPr>
          <w:rStyle w:val="DataTypeTok"/>
        </w:rPr>
        <w:t>stringsAsFactors =</w:t>
      </w:r>
      <w:r>
        <w:rPr>
          <w:rStyle w:val="NormalTok"/>
        </w:rPr>
        <w:t xml:space="preserve"> F)</w:t>
      </w:r>
    </w:p>
    <w:p w:rsidR="00A137BD" w:rsidRDefault="00A137BD" w:rsidP="00A137BD">
      <w:pPr>
        <w:pStyle w:val="FirstParagraph"/>
      </w:pPr>
      <w:r>
        <w:t>Convert the date column to the appropriate format:</w:t>
      </w:r>
    </w:p>
    <w:p w:rsidR="00A137BD" w:rsidRDefault="00A137BD" w:rsidP="00A137BD">
      <w:pPr>
        <w:pStyle w:val="SourceCode"/>
      </w:pPr>
      <w:proofErr w:type="gramStart"/>
      <w:r>
        <w:rPr>
          <w:rStyle w:val="NormalTok"/>
        </w:rPr>
        <w:t>activityData$</w:t>
      </w:r>
      <w:proofErr w:type="gramEnd"/>
      <w:r>
        <w:rPr>
          <w:rStyle w:val="NormalTok"/>
        </w:rPr>
        <w:t>date &lt;-</w:t>
      </w:r>
      <w:r>
        <w:rPr>
          <w:rStyle w:val="StringTok"/>
        </w:rPr>
        <w:t xml:space="preserve"> </w:t>
      </w:r>
      <w:r>
        <w:rPr>
          <w:rStyle w:val="KeywordTok"/>
        </w:rPr>
        <w:t>as.Date</w:t>
      </w:r>
      <w:r>
        <w:rPr>
          <w:rStyle w:val="NormalTok"/>
        </w:rPr>
        <w:t xml:space="preserve">(activityData$date, </w:t>
      </w:r>
      <w:r>
        <w:rPr>
          <w:rStyle w:val="StringTok"/>
        </w:rPr>
        <w:t>"%Y-%m-%d"</w:t>
      </w:r>
      <w:r>
        <w:rPr>
          <w:rStyle w:val="NormalTok"/>
        </w:rPr>
        <w:t>)</w:t>
      </w:r>
      <w:r>
        <w:br/>
      </w:r>
      <w:r>
        <w:rPr>
          <w:rStyle w:val="KeywordTok"/>
        </w:rPr>
        <w:t>str</w:t>
      </w:r>
      <w:r>
        <w:rPr>
          <w:rStyle w:val="NormalTok"/>
        </w:rPr>
        <w:t>(activityData)</w:t>
      </w:r>
    </w:p>
    <w:p w:rsidR="00A137BD" w:rsidRDefault="00A137BD" w:rsidP="00A137BD">
      <w:pPr>
        <w:pStyle w:val="SourceCode"/>
      </w:pPr>
      <w:r>
        <w:rPr>
          <w:rStyle w:val="VerbatimChar"/>
        </w:rPr>
        <w:t xml:space="preserve">## 'data.frame':    17568 obs. </w:t>
      </w:r>
      <w:proofErr w:type="gramStart"/>
      <w:r>
        <w:rPr>
          <w:rStyle w:val="VerbatimChar"/>
        </w:rPr>
        <w:t>of  3</w:t>
      </w:r>
      <w:proofErr w:type="gramEnd"/>
      <w:r>
        <w:rPr>
          <w:rStyle w:val="VerbatimChar"/>
        </w:rPr>
        <w:t xml:space="preserve"> variables:</w:t>
      </w:r>
      <w:r>
        <w:br/>
      </w:r>
      <w:r>
        <w:rPr>
          <w:rStyle w:val="VerbatimChar"/>
        </w:rPr>
        <w:t>##  $ steps   : int  NA NA NA NA NA NA NA NA NA NA ...</w:t>
      </w:r>
      <w:r>
        <w:br/>
      </w:r>
      <w:r>
        <w:rPr>
          <w:rStyle w:val="VerbatimChar"/>
        </w:rPr>
        <w:t>##  $ date    : Date, format: "2012-10-01" "2012-10-01" ...</w:t>
      </w:r>
      <w:r>
        <w:br/>
      </w:r>
      <w:r>
        <w:rPr>
          <w:rStyle w:val="VerbatimChar"/>
        </w:rPr>
        <w:t>##  $ interval: int  0 5 10 15 20 25 30 35 40 45 ...</w:t>
      </w:r>
    </w:p>
    <w:p w:rsidR="00A137BD" w:rsidRDefault="00A137BD" w:rsidP="00A137BD">
      <w:pPr>
        <w:pStyle w:val="FirstParagraph"/>
      </w:pPr>
      <w:r>
        <w:t>Check the dimensions and a few rows of our newly created data frame</w:t>
      </w:r>
    </w:p>
    <w:p w:rsidR="00A137BD" w:rsidRDefault="00A137BD" w:rsidP="00A137BD">
      <w:pPr>
        <w:pStyle w:val="SourceCode"/>
      </w:pPr>
      <w:proofErr w:type="gramStart"/>
      <w:r>
        <w:rPr>
          <w:rStyle w:val="KeywordTok"/>
        </w:rPr>
        <w:t>dim</w:t>
      </w:r>
      <w:r>
        <w:rPr>
          <w:rStyle w:val="NormalTok"/>
        </w:rPr>
        <w:t>(</w:t>
      </w:r>
      <w:proofErr w:type="gramEnd"/>
      <w:r>
        <w:rPr>
          <w:rStyle w:val="NormalTok"/>
        </w:rPr>
        <w:t>activityData)</w:t>
      </w:r>
    </w:p>
    <w:p w:rsidR="00A137BD" w:rsidRDefault="00A137BD" w:rsidP="00A137BD">
      <w:pPr>
        <w:pStyle w:val="SourceCode"/>
      </w:pPr>
      <w:r>
        <w:rPr>
          <w:rStyle w:val="VerbatimChar"/>
        </w:rPr>
        <w:t>## [1] 17568     3</w:t>
      </w:r>
    </w:p>
    <w:p w:rsidR="00A137BD" w:rsidRDefault="00A137BD" w:rsidP="00A137BD">
      <w:pPr>
        <w:pStyle w:val="SourceCode"/>
      </w:pPr>
      <w:proofErr w:type="gramStart"/>
      <w:r>
        <w:rPr>
          <w:rStyle w:val="KeywordTok"/>
        </w:rPr>
        <w:lastRenderedPageBreak/>
        <w:t>head</w:t>
      </w:r>
      <w:r>
        <w:rPr>
          <w:rStyle w:val="NormalTok"/>
        </w:rPr>
        <w:t>(</w:t>
      </w:r>
      <w:proofErr w:type="gramEnd"/>
      <w:r>
        <w:rPr>
          <w:rStyle w:val="NormalTok"/>
        </w:rPr>
        <w:t>activityData)</w:t>
      </w:r>
    </w:p>
    <w:p w:rsidR="00A137BD" w:rsidRDefault="00A137BD" w:rsidP="00A137BD">
      <w:pPr>
        <w:pStyle w:val="SourceCode"/>
      </w:pPr>
      <w:r>
        <w:rPr>
          <w:rStyle w:val="VerbatimChar"/>
        </w:rPr>
        <w:t xml:space="preserve">##   </w:t>
      </w:r>
      <w:proofErr w:type="gramStart"/>
      <w:r>
        <w:rPr>
          <w:rStyle w:val="VerbatimChar"/>
        </w:rPr>
        <w:t>steps</w:t>
      </w:r>
      <w:proofErr w:type="gramEnd"/>
      <w:r>
        <w:rPr>
          <w:rStyle w:val="VerbatimChar"/>
        </w:rPr>
        <w:t xml:space="preserve">       date interval</w:t>
      </w:r>
      <w:r>
        <w:br/>
      </w:r>
      <w:r>
        <w:rPr>
          <w:rStyle w:val="VerbatimChar"/>
        </w:rPr>
        <w:t>## 1    NA 2012-10-01        0</w:t>
      </w:r>
      <w:r>
        <w:br/>
      </w:r>
      <w:r>
        <w:rPr>
          <w:rStyle w:val="VerbatimChar"/>
        </w:rPr>
        <w:t>## 2    NA 2012-10-01        5</w:t>
      </w:r>
      <w:r>
        <w:br/>
      </w:r>
      <w:r>
        <w:rPr>
          <w:rStyle w:val="VerbatimChar"/>
        </w:rPr>
        <w:t>## 3    NA 2012-10-01       10</w:t>
      </w:r>
      <w:r>
        <w:br/>
      </w:r>
      <w:r>
        <w:rPr>
          <w:rStyle w:val="VerbatimChar"/>
        </w:rPr>
        <w:t>## 4    NA 2012-10-01       15</w:t>
      </w:r>
      <w:r>
        <w:br/>
      </w:r>
      <w:r>
        <w:rPr>
          <w:rStyle w:val="VerbatimChar"/>
        </w:rPr>
        <w:t>## 5    NA 2012-10-01       20</w:t>
      </w:r>
      <w:r>
        <w:br/>
      </w:r>
      <w:r>
        <w:rPr>
          <w:rStyle w:val="VerbatimChar"/>
        </w:rPr>
        <w:t>## 6    NA 2012-10-01       25</w:t>
      </w:r>
    </w:p>
    <w:p w:rsidR="00A137BD" w:rsidRDefault="00A137BD" w:rsidP="00A137BD">
      <w:pPr>
        <w:pStyle w:val="FirstParagraph"/>
      </w:pPr>
      <w:r>
        <w:t>The above output shows we have indeed the number of observations and variables mentioned in the assignment description, and we can see that during the first day of data collection we have several intervals with missing values that we will need to deal later with.</w:t>
      </w:r>
    </w:p>
    <w:p w:rsidR="00A137BD" w:rsidRDefault="00A137BD" w:rsidP="00A137BD">
      <w:pPr>
        <w:pStyle w:val="Heading2"/>
      </w:pPr>
      <w:bookmarkStart w:id="2" w:name="analysis"/>
      <w:bookmarkEnd w:id="2"/>
      <w:r>
        <w:t>Analysis</w:t>
      </w:r>
    </w:p>
    <w:p w:rsidR="00A137BD" w:rsidRDefault="00A137BD" w:rsidP="00A137BD">
      <w:pPr>
        <w:pStyle w:val="Compact"/>
        <w:numPr>
          <w:ilvl w:val="0"/>
          <w:numId w:val="1"/>
        </w:numPr>
      </w:pPr>
      <w:r>
        <w:t>What is the mean total number of steps taken per day?</w:t>
      </w:r>
    </w:p>
    <w:p w:rsidR="00A137BD" w:rsidRDefault="00A137BD" w:rsidP="00A137BD">
      <w:pPr>
        <w:pStyle w:val="FirstParagraph"/>
      </w:pPr>
      <w:r>
        <w:t xml:space="preserve">We can use dplyr to group and summarize the data and store it in the variable </w:t>
      </w:r>
      <w:proofErr w:type="gramStart"/>
      <w:r>
        <w:t>AvgDay,</w:t>
      </w:r>
      <w:proofErr w:type="gramEnd"/>
      <w:r>
        <w:t xml:space="preserve"> the following lines calculate the total number of steps per day and the mean number of daily steps:</w:t>
      </w:r>
    </w:p>
    <w:p w:rsidR="00A137BD" w:rsidRDefault="00A137BD" w:rsidP="00A137BD">
      <w:pPr>
        <w:pStyle w:val="SourceCode"/>
      </w:pPr>
      <w:proofErr w:type="gramStart"/>
      <w:r>
        <w:rPr>
          <w:rStyle w:val="KeywordTok"/>
        </w:rPr>
        <w:t>library</w:t>
      </w:r>
      <w:proofErr w:type="gramEnd"/>
      <w:r>
        <w:rPr>
          <w:rStyle w:val="NormalTok"/>
        </w:rPr>
        <w:t xml:space="preserve"> (dplyr)</w:t>
      </w:r>
    </w:p>
    <w:p w:rsidR="00A137BD" w:rsidRDefault="00A137BD" w:rsidP="00A137BD">
      <w:pPr>
        <w:pStyle w:val="SourceCode"/>
      </w:pPr>
      <w:r>
        <w:rPr>
          <w:rStyle w:val="VerbatimChar"/>
        </w:rPr>
        <w:t>## Warning: package 'dplyr' was built under R version 3.3.2</w:t>
      </w:r>
    </w:p>
    <w:p w:rsidR="00A137BD" w:rsidRDefault="00A137BD" w:rsidP="00A137BD">
      <w:pPr>
        <w:pStyle w:val="SourceCode"/>
      </w:pPr>
      <w:r>
        <w:rPr>
          <w:rStyle w:val="VerbatimChar"/>
        </w:rPr>
        <w:t xml:space="preserve">## </w:t>
      </w:r>
      <w:r>
        <w:br/>
      </w:r>
      <w:r>
        <w:rPr>
          <w:rStyle w:val="VerbatimChar"/>
        </w:rPr>
        <w:t>## Attaching package: 'dplyr'</w:t>
      </w:r>
    </w:p>
    <w:p w:rsidR="00A137BD" w:rsidRDefault="00A137BD" w:rsidP="00A137BD">
      <w:pPr>
        <w:pStyle w:val="SourceCode"/>
      </w:pPr>
      <w:r>
        <w:rPr>
          <w:rStyle w:val="VerbatimChar"/>
        </w:rPr>
        <w:t>## The following objects are masked from 'package</w:t>
      </w:r>
      <w:proofErr w:type="gramStart"/>
      <w:r>
        <w:rPr>
          <w:rStyle w:val="VerbatimChar"/>
        </w:rPr>
        <w:t>:stats'</w:t>
      </w:r>
      <w:proofErr w:type="gramEnd"/>
      <w:r>
        <w:rPr>
          <w:rStyle w:val="VerbatimChar"/>
        </w:rPr>
        <w:t>:</w:t>
      </w:r>
      <w:r>
        <w:br/>
      </w:r>
      <w:r>
        <w:rPr>
          <w:rStyle w:val="VerbatimChar"/>
        </w:rPr>
        <w:t xml:space="preserve">## </w:t>
      </w:r>
      <w:r>
        <w:br/>
      </w:r>
      <w:r>
        <w:rPr>
          <w:rStyle w:val="VerbatimChar"/>
        </w:rPr>
        <w:t>##     filter, lag</w:t>
      </w:r>
    </w:p>
    <w:p w:rsidR="00A137BD" w:rsidRDefault="00A137BD" w:rsidP="00A137BD">
      <w:pPr>
        <w:pStyle w:val="SourceCode"/>
      </w:pPr>
      <w:r>
        <w:rPr>
          <w:rStyle w:val="VerbatimChar"/>
        </w:rPr>
        <w:t>## The following objects are masked from 'package</w:t>
      </w:r>
      <w:proofErr w:type="gramStart"/>
      <w:r>
        <w:rPr>
          <w:rStyle w:val="VerbatimChar"/>
        </w:rPr>
        <w:t>:base'</w:t>
      </w:r>
      <w:proofErr w:type="gramEnd"/>
      <w:r>
        <w:rPr>
          <w:rStyle w:val="VerbatimChar"/>
        </w:rPr>
        <w:t>:</w:t>
      </w:r>
      <w:r>
        <w:br/>
      </w:r>
      <w:r>
        <w:rPr>
          <w:rStyle w:val="VerbatimChar"/>
        </w:rPr>
        <w:t xml:space="preserve">## </w:t>
      </w:r>
      <w:r>
        <w:br/>
      </w:r>
      <w:r>
        <w:rPr>
          <w:rStyle w:val="VerbatimChar"/>
        </w:rPr>
        <w:t>##     intersect, setdiff, setequal, union</w:t>
      </w:r>
    </w:p>
    <w:p w:rsidR="00A137BD" w:rsidRDefault="00A137BD" w:rsidP="00A137BD">
      <w:pPr>
        <w:pStyle w:val="SourceCode"/>
      </w:pPr>
      <w:r>
        <w:rPr>
          <w:rStyle w:val="NormalTok"/>
        </w:rPr>
        <w:t>AvgDay &lt;-</w:t>
      </w:r>
      <w:r>
        <w:rPr>
          <w:rStyle w:val="StringTok"/>
        </w:rPr>
        <w:t xml:space="preserve"> </w:t>
      </w:r>
      <w:r>
        <w:rPr>
          <w:rStyle w:val="NormalTok"/>
        </w:rPr>
        <w:t>activityData %</w:t>
      </w:r>
      <w:proofErr w:type="gramStart"/>
      <w:r>
        <w:rPr>
          <w:rStyle w:val="NormalTok"/>
        </w:rPr>
        <w:t>&gt;%</w:t>
      </w:r>
      <w:proofErr w:type="gramEnd"/>
      <w:r>
        <w:rPr>
          <w:rStyle w:val="StringTok"/>
        </w:rPr>
        <w:t xml:space="preserve"> </w:t>
      </w:r>
      <w:r>
        <w:rPr>
          <w:rStyle w:val="KeywordTok"/>
        </w:rPr>
        <w:t>group_by</w:t>
      </w:r>
      <w:r>
        <w:rPr>
          <w:rStyle w:val="NormalTok"/>
        </w:rPr>
        <w:t>(date) %&gt;%</w:t>
      </w:r>
      <w:r>
        <w:br/>
      </w:r>
      <w:r>
        <w:rPr>
          <w:rStyle w:val="StringTok"/>
        </w:rPr>
        <w:t xml:space="preserve">          </w:t>
      </w:r>
      <w:r>
        <w:rPr>
          <w:rStyle w:val="KeywordTok"/>
        </w:rPr>
        <w:t>summarize</w:t>
      </w:r>
      <w:r>
        <w:rPr>
          <w:rStyle w:val="NormalTok"/>
        </w:rPr>
        <w:t>(</w:t>
      </w:r>
      <w:r>
        <w:rPr>
          <w:rStyle w:val="DataTypeTok"/>
        </w:rPr>
        <w:t>total.steps =</w:t>
      </w:r>
      <w:r>
        <w:rPr>
          <w:rStyle w:val="NormalTok"/>
        </w:rPr>
        <w:t xml:space="preserve"> </w:t>
      </w:r>
      <w:r>
        <w:rPr>
          <w:rStyle w:val="KeywordTok"/>
        </w:rPr>
        <w:t>sum</w:t>
      </w:r>
      <w:r>
        <w:rPr>
          <w:rStyle w:val="NormalTok"/>
        </w:rPr>
        <w:t xml:space="preserve">(steps, </w:t>
      </w:r>
      <w:r>
        <w:rPr>
          <w:rStyle w:val="DataTypeTok"/>
        </w:rPr>
        <w:t>na.rm =</w:t>
      </w:r>
      <w:r>
        <w:rPr>
          <w:rStyle w:val="NormalTok"/>
        </w:rPr>
        <w:t xml:space="preserve"> T), </w:t>
      </w:r>
      <w:r>
        <w:br/>
      </w:r>
      <w:r>
        <w:rPr>
          <w:rStyle w:val="NormalTok"/>
        </w:rPr>
        <w:t xml:space="preserve">                  </w:t>
      </w:r>
      <w:r>
        <w:rPr>
          <w:rStyle w:val="DataTypeTok"/>
        </w:rPr>
        <w:t>mean.steps =</w:t>
      </w:r>
      <w:r>
        <w:rPr>
          <w:rStyle w:val="NormalTok"/>
        </w:rPr>
        <w:t xml:space="preserve"> </w:t>
      </w:r>
      <w:r>
        <w:rPr>
          <w:rStyle w:val="KeywordTok"/>
        </w:rPr>
        <w:t>mean</w:t>
      </w:r>
      <w:r>
        <w:rPr>
          <w:rStyle w:val="NormalTok"/>
        </w:rPr>
        <w:t xml:space="preserve">(steps, </w:t>
      </w:r>
      <w:r>
        <w:rPr>
          <w:rStyle w:val="DataTypeTok"/>
        </w:rPr>
        <w:t>na.rm =</w:t>
      </w:r>
      <w:r>
        <w:rPr>
          <w:rStyle w:val="NormalTok"/>
        </w:rPr>
        <w:t xml:space="preserve"> T))</w:t>
      </w:r>
    </w:p>
    <w:p w:rsidR="00A137BD" w:rsidRDefault="00A137BD" w:rsidP="00A137BD">
      <w:pPr>
        <w:pStyle w:val="FirstParagraph"/>
      </w:pPr>
      <w:r>
        <w:t>Now we can construct the histogram of the total steps:</w:t>
      </w:r>
    </w:p>
    <w:p w:rsidR="00A137BD" w:rsidRDefault="00A137BD" w:rsidP="00A137BD">
      <w:pPr>
        <w:pStyle w:val="SourceCode"/>
      </w:pPr>
      <w:proofErr w:type="gramStart"/>
      <w:r>
        <w:rPr>
          <w:rStyle w:val="KeywordTok"/>
        </w:rPr>
        <w:t>library</w:t>
      </w:r>
      <w:r>
        <w:rPr>
          <w:rStyle w:val="NormalTok"/>
        </w:rPr>
        <w:t>(</w:t>
      </w:r>
      <w:proofErr w:type="gramEnd"/>
      <w:r>
        <w:rPr>
          <w:rStyle w:val="NormalTok"/>
        </w:rPr>
        <w:t>ggplot2)</w:t>
      </w:r>
    </w:p>
    <w:p w:rsidR="00A137BD" w:rsidRDefault="00A137BD" w:rsidP="00A137BD">
      <w:pPr>
        <w:pStyle w:val="SourceCode"/>
      </w:pPr>
      <w:r>
        <w:rPr>
          <w:rStyle w:val="VerbatimChar"/>
        </w:rPr>
        <w:t>## Warning: package 'ggplot2' was built under R version 3.3.2</w:t>
      </w:r>
    </w:p>
    <w:p w:rsidR="00A137BD" w:rsidRDefault="00A137BD" w:rsidP="00A137BD">
      <w:pPr>
        <w:pStyle w:val="SourceCode"/>
      </w:pPr>
      <w:r>
        <w:rPr>
          <w:rStyle w:val="NormalTok"/>
        </w:rPr>
        <w:t>g &lt;-</w:t>
      </w:r>
      <w:r>
        <w:rPr>
          <w:rStyle w:val="StringTok"/>
        </w:rPr>
        <w:t xml:space="preserve"> </w:t>
      </w:r>
      <w:proofErr w:type="gramStart"/>
      <w:r>
        <w:rPr>
          <w:rStyle w:val="KeywordTok"/>
        </w:rPr>
        <w:t>ggplot</w:t>
      </w:r>
      <w:r>
        <w:rPr>
          <w:rStyle w:val="NormalTok"/>
        </w:rPr>
        <w:t>(</w:t>
      </w:r>
      <w:proofErr w:type="gramEnd"/>
      <w:r>
        <w:rPr>
          <w:rStyle w:val="NormalTok"/>
        </w:rPr>
        <w:t xml:space="preserve">AvgDay, </w:t>
      </w:r>
      <w:r>
        <w:rPr>
          <w:rStyle w:val="KeywordTok"/>
        </w:rPr>
        <w:t>aes</w:t>
      </w:r>
      <w:r>
        <w:rPr>
          <w:rStyle w:val="NormalTok"/>
        </w:rPr>
        <w:t>(</w:t>
      </w:r>
      <w:r>
        <w:rPr>
          <w:rStyle w:val="DataTypeTok"/>
        </w:rPr>
        <w:t>x=</w:t>
      </w:r>
      <w:r>
        <w:rPr>
          <w:rStyle w:val="NormalTok"/>
        </w:rPr>
        <w:t>total.steps))</w:t>
      </w:r>
      <w:r>
        <w:br/>
      </w:r>
      <w:r>
        <w:rPr>
          <w:rStyle w:val="NormalTok"/>
        </w:rPr>
        <w:t>g +</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2500</w:t>
      </w:r>
      <w:r>
        <w:rPr>
          <w:rStyle w:val="NormalTok"/>
        </w:rPr>
        <w:t>) +</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 xml:space="preserve">),  </w:t>
      </w:r>
      <w:r>
        <w:br/>
      </w:r>
      <w:r>
        <w:rPr>
          <w:rStyle w:val="NormalTok"/>
        </w:rPr>
        <w:lastRenderedPageBreak/>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 +</w:t>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Frequency"</w:t>
      </w:r>
      <w:r>
        <w:rPr>
          <w:rStyle w:val="NormalTok"/>
        </w:rPr>
        <w:t>)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otal steps/day"</w:t>
      </w:r>
      <w:r>
        <w:rPr>
          <w:rStyle w:val="NormalTok"/>
        </w:rPr>
        <w:t>)</w:t>
      </w:r>
    </w:p>
    <w:p w:rsidR="00A137BD" w:rsidRDefault="00A137BD" w:rsidP="00A137BD">
      <w:pPr>
        <w:pStyle w:val="FirstParagraph"/>
      </w:pPr>
      <w:r>
        <w:rPr>
          <w:noProof/>
          <w:lang w:val="en-GB" w:eastAsia="en-GB"/>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xt_reply_markdow_files/figure-docx/unnamed-chunk-6-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A137BD" w:rsidRDefault="00A137BD" w:rsidP="00A137BD">
      <w:pPr>
        <w:pStyle w:val="BodyText"/>
      </w:pPr>
      <w:r>
        <w:t>The histogram shows the largest count around the 10000-12500 step class thus we can infer that the median will be in this interval, the data is symmetrically distributed around the center of the distribution, except for one class at the extreme left. Let's get a summary of the data, which will include the mean and the median, to get a more quantitative insight of the data:</w:t>
      </w:r>
    </w:p>
    <w:p w:rsidR="00A137BD" w:rsidRDefault="00A137BD" w:rsidP="00A137BD">
      <w:pPr>
        <w:pStyle w:val="SourceCode"/>
      </w:pPr>
      <w:proofErr w:type="gramStart"/>
      <w:r>
        <w:rPr>
          <w:rStyle w:val="KeywordTok"/>
        </w:rPr>
        <w:t>summary</w:t>
      </w:r>
      <w:r>
        <w:rPr>
          <w:rStyle w:val="NormalTok"/>
        </w:rPr>
        <w:t>(</w:t>
      </w:r>
      <w:proofErr w:type="gramEnd"/>
      <w:r>
        <w:rPr>
          <w:rStyle w:val="NormalTok"/>
        </w:rPr>
        <w:t>AvgDay$total.steps)</w:t>
      </w:r>
    </w:p>
    <w:p w:rsidR="00A137BD" w:rsidRDefault="00A137BD" w:rsidP="00A137BD">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       0    6778   10400    9354   12810   21190</w:t>
      </w:r>
    </w:p>
    <w:p w:rsidR="00A137BD" w:rsidRDefault="00A137BD" w:rsidP="00A137BD">
      <w:pPr>
        <w:pStyle w:val="SourceCode"/>
      </w:pPr>
      <w:proofErr w:type="gramStart"/>
      <w:r>
        <w:rPr>
          <w:rStyle w:val="KeywordTok"/>
        </w:rPr>
        <w:t>summary</w:t>
      </w:r>
      <w:proofErr w:type="gramEnd"/>
      <w:r>
        <w:rPr>
          <w:rStyle w:val="NormalTok"/>
        </w:rPr>
        <w:t xml:space="preserve"> (AvgDay$mean.steps)</w:t>
      </w:r>
    </w:p>
    <w:p w:rsidR="00A137BD" w:rsidRDefault="00A137BD" w:rsidP="00A137BD">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NA's </w:t>
      </w:r>
      <w:r>
        <w:br/>
      </w:r>
      <w:r>
        <w:rPr>
          <w:rStyle w:val="VerbatimChar"/>
        </w:rPr>
        <w:t>#</w:t>
      </w:r>
      <w:proofErr w:type="gramStart"/>
      <w:r>
        <w:rPr>
          <w:rStyle w:val="VerbatimChar"/>
        </w:rPr>
        <w:t>#  0.1424</w:t>
      </w:r>
      <w:proofErr w:type="gramEnd"/>
      <w:r>
        <w:rPr>
          <w:rStyle w:val="VerbatimChar"/>
        </w:rPr>
        <w:t xml:space="preserve"> 30.7000 37.3800 37.3800 46.1600 73.5900       8</w:t>
      </w:r>
    </w:p>
    <w:p w:rsidR="00A137BD" w:rsidRDefault="00A137BD" w:rsidP="00A137BD">
      <w:pPr>
        <w:pStyle w:val="FirstParagraph"/>
      </w:pPr>
      <w:r>
        <w:t>It looks like the mean and the median of the total steps are close in value. There are also 8 missing values.</w:t>
      </w:r>
    </w:p>
    <w:p w:rsidR="00A137BD" w:rsidRDefault="00A137BD" w:rsidP="00A137BD">
      <w:pPr>
        <w:pStyle w:val="Compact"/>
        <w:numPr>
          <w:ilvl w:val="0"/>
          <w:numId w:val="2"/>
        </w:numPr>
      </w:pPr>
      <w:r>
        <w:t>What is the daily activity pattern?</w:t>
      </w:r>
    </w:p>
    <w:p w:rsidR="00A137BD" w:rsidRDefault="00A137BD" w:rsidP="00A137BD">
      <w:pPr>
        <w:pStyle w:val="FirstParagraph"/>
      </w:pPr>
      <w:r>
        <w:t>In this section we will average the number of steps across each 5 min interval, this will give us an idea of the periods where the person might be the most and the least active (a screen shot of a "typical/average" day).</w:t>
      </w:r>
    </w:p>
    <w:p w:rsidR="00A137BD" w:rsidRDefault="00A137BD" w:rsidP="00A137BD">
      <w:pPr>
        <w:pStyle w:val="BodyText"/>
      </w:pPr>
      <w:r>
        <w:lastRenderedPageBreak/>
        <w:t>We group the data by interval this time and then calculate the mean of each interval goup:</w:t>
      </w:r>
    </w:p>
    <w:p w:rsidR="00A137BD" w:rsidRDefault="00A137BD" w:rsidP="00A137BD">
      <w:pPr>
        <w:pStyle w:val="SourceCode"/>
      </w:pPr>
      <w:r>
        <w:rPr>
          <w:rStyle w:val="NormalTok"/>
        </w:rPr>
        <w:t>AvgInterval &lt;-</w:t>
      </w:r>
      <w:r>
        <w:rPr>
          <w:rStyle w:val="StringTok"/>
        </w:rPr>
        <w:t xml:space="preserve"> </w:t>
      </w:r>
      <w:r>
        <w:rPr>
          <w:rStyle w:val="NormalTok"/>
        </w:rPr>
        <w:t>activityData %&gt;%</w:t>
      </w:r>
      <w:r>
        <w:rPr>
          <w:rStyle w:val="StringTok"/>
        </w:rPr>
        <w:t xml:space="preserve"> </w:t>
      </w:r>
      <w:r>
        <w:rPr>
          <w:rStyle w:val="KeywordTok"/>
        </w:rPr>
        <w:t>group_by</w:t>
      </w:r>
      <w:r>
        <w:rPr>
          <w:rStyle w:val="NormalTok"/>
        </w:rPr>
        <w:t>(interval) %&gt;%</w:t>
      </w:r>
      <w:r>
        <w:br/>
      </w:r>
      <w:r>
        <w:rPr>
          <w:rStyle w:val="StringTok"/>
        </w:rPr>
        <w:t xml:space="preserve">      </w:t>
      </w:r>
      <w:r>
        <w:rPr>
          <w:rStyle w:val="KeywordTok"/>
        </w:rPr>
        <w:t>summarize</w:t>
      </w:r>
      <w:r>
        <w:rPr>
          <w:rStyle w:val="NormalTok"/>
        </w:rPr>
        <w:t>(</w:t>
      </w:r>
      <w:r>
        <w:rPr>
          <w:rStyle w:val="DataTypeTok"/>
        </w:rPr>
        <w:t>mean.steps =</w:t>
      </w:r>
      <w:r>
        <w:rPr>
          <w:rStyle w:val="NormalTok"/>
        </w:rPr>
        <w:t xml:space="preserve"> </w:t>
      </w:r>
      <w:r>
        <w:rPr>
          <w:rStyle w:val="KeywordTok"/>
        </w:rPr>
        <w:t>mean</w:t>
      </w:r>
      <w:r>
        <w:rPr>
          <w:rStyle w:val="NormalTok"/>
        </w:rPr>
        <w:t xml:space="preserve">(steps, </w:t>
      </w:r>
      <w:r>
        <w:rPr>
          <w:rStyle w:val="DataTypeTok"/>
        </w:rPr>
        <w:t>na.rm =</w:t>
      </w:r>
      <w:r>
        <w:rPr>
          <w:rStyle w:val="NormalTok"/>
        </w:rPr>
        <w:t xml:space="preserve"> T))</w:t>
      </w:r>
      <w:r>
        <w:br/>
      </w:r>
      <w:r>
        <w:rPr>
          <w:rStyle w:val="NormalTok"/>
        </w:rPr>
        <w:t>g &lt;-</w:t>
      </w:r>
      <w:r>
        <w:rPr>
          <w:rStyle w:val="StringTok"/>
        </w:rPr>
        <w:t xml:space="preserve"> </w:t>
      </w:r>
      <w:r>
        <w:rPr>
          <w:rStyle w:val="KeywordTok"/>
        </w:rPr>
        <w:t>ggplot</w:t>
      </w:r>
      <w:r>
        <w:rPr>
          <w:rStyle w:val="NormalTok"/>
        </w:rPr>
        <w:t xml:space="preserve">(AvgInterval, </w:t>
      </w:r>
      <w:r>
        <w:rPr>
          <w:rStyle w:val="KeywordTok"/>
        </w:rPr>
        <w:t>aes</w:t>
      </w:r>
      <w:r>
        <w:rPr>
          <w:rStyle w:val="NormalTok"/>
        </w:rPr>
        <w:t>(</w:t>
      </w:r>
      <w:r>
        <w:rPr>
          <w:rStyle w:val="DataTypeTok"/>
        </w:rPr>
        <w:t>x =</w:t>
      </w:r>
      <w:r>
        <w:rPr>
          <w:rStyle w:val="NormalTok"/>
        </w:rPr>
        <w:t xml:space="preserve"> interval, </w:t>
      </w:r>
      <w:r>
        <w:rPr>
          <w:rStyle w:val="DataTypeTok"/>
        </w:rPr>
        <w:t>y =</w:t>
      </w:r>
      <w:r>
        <w:rPr>
          <w:rStyle w:val="NormalTok"/>
        </w:rPr>
        <w:t xml:space="preserve"> mean.steps))</w:t>
      </w:r>
      <w:r>
        <w:br/>
      </w:r>
      <w:r>
        <w:rPr>
          <w:rStyle w:val="NormalTok"/>
        </w:rPr>
        <w:t>g +</w:t>
      </w:r>
      <w:r>
        <w:rPr>
          <w:rStyle w:val="StringTok"/>
        </w:rPr>
        <w:t xml:space="preserve"> </w:t>
      </w:r>
      <w:r>
        <w:rPr>
          <w:rStyle w:val="KeywordTok"/>
        </w:rPr>
        <w:t>geom_line</w:t>
      </w:r>
      <w:r>
        <w:rPr>
          <w:rStyle w:val="NormalTok"/>
        </w:rPr>
        <w:t>() +</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 xml:space="preserve">, </w:t>
      </w:r>
      <w:r>
        <w:rPr>
          <w:rStyle w:val="DataTypeTok"/>
        </w:rPr>
        <w:t>face =</w:t>
      </w:r>
      <w:r>
        <w:rPr>
          <w:rStyle w:val="NormalTok"/>
        </w:rPr>
        <w:t xml:space="preserve"> </w:t>
      </w:r>
      <w:r>
        <w:rPr>
          <w:rStyle w:val="StringTok"/>
        </w:rPr>
        <w:t>"bold"</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Mean number of steps"</w:t>
      </w:r>
      <w:r>
        <w:rPr>
          <w:rStyle w:val="NormalTok"/>
        </w:rPr>
        <w:t>)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Interval"</w:t>
      </w:r>
      <w:r>
        <w:rPr>
          <w:rStyle w:val="NormalTok"/>
        </w:rPr>
        <w:t>)</w:t>
      </w:r>
    </w:p>
    <w:p w:rsidR="00A137BD" w:rsidRDefault="00A137BD" w:rsidP="00A137BD">
      <w:pPr>
        <w:pStyle w:val="FirstParagraph"/>
      </w:pPr>
      <w:r>
        <w:rPr>
          <w:noProof/>
          <w:lang w:val="en-GB" w:eastAsia="en-GB"/>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xt_reply_markdow_files/figure-docx/unnamed-chunk-9-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A137BD" w:rsidRDefault="00A137BD" w:rsidP="00A137BD">
      <w:pPr>
        <w:pStyle w:val="BodyText"/>
      </w:pPr>
      <w:r>
        <w:t>We can observe the largest amount of steps occurs between time intervals 500 and 1000. The maximum average number of steps is: 206 and occurs in time interval #835</w:t>
      </w:r>
    </w:p>
    <w:p w:rsidR="00A137BD" w:rsidRDefault="00A137BD" w:rsidP="00A137BD">
      <w:pPr>
        <w:pStyle w:val="Compact"/>
        <w:numPr>
          <w:ilvl w:val="0"/>
          <w:numId w:val="3"/>
        </w:numPr>
      </w:pPr>
      <w:r>
        <w:t>Imputing missing values</w:t>
      </w:r>
    </w:p>
    <w:p w:rsidR="00A137BD" w:rsidRDefault="00A137BD" w:rsidP="00A137BD">
      <w:pPr>
        <w:pStyle w:val="FirstParagraph"/>
      </w:pPr>
      <w:r>
        <w:t>We noticed that there are missing values when we printed the first few rows of the activityData variable, but so far we have not determined how many values are missing. The following lines will calculate the percentage of missing data as well as the number of rows that contain an NA.</w:t>
      </w:r>
    </w:p>
    <w:p w:rsidR="00A137BD" w:rsidRDefault="00A137BD" w:rsidP="00A137BD">
      <w:pPr>
        <w:pStyle w:val="SourceCode"/>
      </w:pPr>
      <w:proofErr w:type="gramStart"/>
      <w:r>
        <w:rPr>
          <w:rStyle w:val="KeywordTok"/>
        </w:rPr>
        <w:t>mean</w:t>
      </w:r>
      <w:r>
        <w:rPr>
          <w:rStyle w:val="NormalTok"/>
        </w:rPr>
        <w:t>(</w:t>
      </w:r>
      <w:proofErr w:type="gramEnd"/>
      <w:r>
        <w:rPr>
          <w:rStyle w:val="KeywordTok"/>
        </w:rPr>
        <w:t>is.na</w:t>
      </w:r>
      <w:r>
        <w:rPr>
          <w:rStyle w:val="NormalTok"/>
        </w:rPr>
        <w:t>(activityData$steps))</w:t>
      </w:r>
    </w:p>
    <w:p w:rsidR="00A137BD" w:rsidRDefault="00A137BD" w:rsidP="00A137BD">
      <w:pPr>
        <w:pStyle w:val="SourceCode"/>
      </w:pPr>
      <w:r>
        <w:rPr>
          <w:rStyle w:val="VerbatimChar"/>
        </w:rPr>
        <w:t>## [1] 0.1311475</w:t>
      </w:r>
    </w:p>
    <w:p w:rsidR="00A137BD" w:rsidRDefault="00A137BD" w:rsidP="00A137BD">
      <w:pPr>
        <w:pStyle w:val="SourceCode"/>
      </w:pPr>
      <w:proofErr w:type="gramStart"/>
      <w:r>
        <w:rPr>
          <w:rStyle w:val="KeywordTok"/>
        </w:rPr>
        <w:t>sum</w:t>
      </w:r>
      <w:r>
        <w:rPr>
          <w:rStyle w:val="NormalTok"/>
        </w:rPr>
        <w:t>(</w:t>
      </w:r>
      <w:proofErr w:type="gramEnd"/>
      <w:r>
        <w:rPr>
          <w:rStyle w:val="KeywordTok"/>
        </w:rPr>
        <w:t>is.na</w:t>
      </w:r>
      <w:r>
        <w:rPr>
          <w:rStyle w:val="NormalTok"/>
        </w:rPr>
        <w:t>(activityData$steps))</w:t>
      </w:r>
    </w:p>
    <w:p w:rsidR="00A137BD" w:rsidRDefault="00A137BD" w:rsidP="00A137BD">
      <w:pPr>
        <w:pStyle w:val="SourceCode"/>
      </w:pPr>
      <w:r>
        <w:rPr>
          <w:rStyle w:val="VerbatimChar"/>
        </w:rPr>
        <w:t>## [1] 2304</w:t>
      </w:r>
    </w:p>
    <w:p w:rsidR="00A137BD" w:rsidRDefault="00A137BD" w:rsidP="00A137BD">
      <w:pPr>
        <w:pStyle w:val="FirstParagraph"/>
      </w:pPr>
      <w:r>
        <w:lastRenderedPageBreak/>
        <w:t>About 13% of the data is missing. In order to evaluate the effect of filling in NAs with estimated values we will create a new dataset and then perform a comparison. There are several alternatives we can use to fill the NAs, for example:</w:t>
      </w:r>
    </w:p>
    <w:p w:rsidR="00A137BD" w:rsidRDefault="00A137BD" w:rsidP="00A137BD">
      <w:pPr>
        <w:pStyle w:val="BodyText"/>
      </w:pPr>
      <w:r>
        <w:t>Using the average steps during the day to fill in NAs within the same day. The drawbacks of this method are that we have seen there is a large variation thoughout the day (see timeseries plot) and more importantly we observed in the summary of the AvgDay that there are 8 days when no data was recorded so in those cases we would not have an estimator. Using the average steps per interval. We will use this metric as our first attempt to fill in the NAs. First, we will check for missing values in the interval column within AvgInterval, where we stored the mean number of steps for each 5 min interval</w:t>
      </w:r>
    </w:p>
    <w:p w:rsidR="00A137BD" w:rsidRDefault="00A137BD" w:rsidP="00A137BD">
      <w:pPr>
        <w:pStyle w:val="SourceCode"/>
      </w:pPr>
      <w:proofErr w:type="gramStart"/>
      <w:r>
        <w:rPr>
          <w:rStyle w:val="KeywordTok"/>
        </w:rPr>
        <w:t>sum</w:t>
      </w:r>
      <w:r>
        <w:rPr>
          <w:rStyle w:val="NormalTok"/>
        </w:rPr>
        <w:t>(</w:t>
      </w:r>
      <w:proofErr w:type="gramEnd"/>
      <w:r>
        <w:rPr>
          <w:rStyle w:val="KeywordTok"/>
        </w:rPr>
        <w:t>is.na</w:t>
      </w:r>
      <w:r>
        <w:rPr>
          <w:rStyle w:val="NormalTok"/>
        </w:rPr>
        <w:t>(AvgInterval$mean.steps))</w:t>
      </w:r>
    </w:p>
    <w:p w:rsidR="00A137BD" w:rsidRDefault="00A137BD" w:rsidP="00A137BD">
      <w:pPr>
        <w:pStyle w:val="SourceCode"/>
      </w:pPr>
      <w:r>
        <w:rPr>
          <w:rStyle w:val="VerbatimChar"/>
        </w:rPr>
        <w:t>## [1] 0</w:t>
      </w:r>
    </w:p>
    <w:p w:rsidR="00A137BD" w:rsidRDefault="00A137BD" w:rsidP="00A137BD">
      <w:pPr>
        <w:pStyle w:val="FirstParagraph"/>
      </w:pPr>
      <w:r>
        <w:t>Since there are no missing values in this variable we will use it to fill in for NAs. Next we create a duplicate of the original data named newData and we will draw the appropriate values AvgInterval:</w:t>
      </w:r>
    </w:p>
    <w:p w:rsidR="00A137BD" w:rsidRDefault="00A137BD" w:rsidP="00A137BD">
      <w:pPr>
        <w:pStyle w:val="SourceCode"/>
      </w:pPr>
      <w:proofErr w:type="gramStart"/>
      <w:r>
        <w:rPr>
          <w:rStyle w:val="NormalTok"/>
        </w:rPr>
        <w:t>newData</w:t>
      </w:r>
      <w:proofErr w:type="gramEnd"/>
      <w:r>
        <w:rPr>
          <w:rStyle w:val="NormalTok"/>
        </w:rPr>
        <w:t xml:space="preserve"> &lt;-</w:t>
      </w:r>
      <w:r>
        <w:rPr>
          <w:rStyle w:val="StringTok"/>
        </w:rPr>
        <w:t xml:space="preserve"> </w:t>
      </w:r>
      <w:r>
        <w:rPr>
          <w:rStyle w:val="NormalTok"/>
        </w:rPr>
        <w:t>activityData</w:t>
      </w:r>
    </w:p>
    <w:p w:rsidR="00A137BD" w:rsidRDefault="00A137BD" w:rsidP="00A137BD">
      <w:pPr>
        <w:pStyle w:val="FirstParagraph"/>
      </w:pPr>
      <w:r>
        <w:t xml:space="preserve">We check at each row if the column interval is NA, when the condition is true we look for the corresponding interval (index), we search for this particular interval in the AvgInterval data and extract it to a temporary variable values. Last we choose only the column of interest from values, which is the mean.steps and assign this number to the corresponding position in the newData set. We use </w:t>
      </w:r>
      <w:proofErr w:type="gramStart"/>
      <w:r>
        <w:t>a for</w:t>
      </w:r>
      <w:proofErr w:type="gramEnd"/>
      <w:r>
        <w:t xml:space="preserve"> loop to run through all the rows.</w:t>
      </w:r>
    </w:p>
    <w:p w:rsidR="00A137BD" w:rsidRDefault="00A137BD" w:rsidP="00A137BD">
      <w:pPr>
        <w:pStyle w:val="SourceCode"/>
      </w:pPr>
      <w:proofErr w:type="gramStart"/>
      <w:r>
        <w:rPr>
          <w:rStyle w:val="NormalTok"/>
        </w:rPr>
        <w:t>for</w:t>
      </w:r>
      <w:proofErr w:type="gramEnd"/>
      <w:r>
        <w:rPr>
          <w:rStyle w:val="NormalTok"/>
        </w:rPr>
        <w:t xml:space="preserve"> (i in </w:t>
      </w:r>
      <w:r>
        <w:rPr>
          <w:rStyle w:val="DecValTok"/>
        </w:rPr>
        <w:t>1</w:t>
      </w:r>
      <w:r>
        <w:rPr>
          <w:rStyle w:val="NormalTok"/>
        </w:rPr>
        <w:t>:</w:t>
      </w:r>
      <w:r>
        <w:rPr>
          <w:rStyle w:val="KeywordTok"/>
        </w:rPr>
        <w:t>nrow</w:t>
      </w:r>
      <w:r>
        <w:rPr>
          <w:rStyle w:val="NormalTok"/>
        </w:rPr>
        <w:t>(newData)) {</w:t>
      </w:r>
      <w:r>
        <w:br/>
      </w:r>
      <w:r>
        <w:rPr>
          <w:rStyle w:val="NormalTok"/>
        </w:rPr>
        <w:t xml:space="preserve">      if (</w:t>
      </w:r>
      <w:r>
        <w:rPr>
          <w:rStyle w:val="KeywordTok"/>
        </w:rPr>
        <w:t>is.na</w:t>
      </w:r>
      <w:r>
        <w:rPr>
          <w:rStyle w:val="NormalTok"/>
        </w:rPr>
        <w:t>(newData$steps[i])) {</w:t>
      </w:r>
      <w:r>
        <w:br/>
      </w:r>
      <w:r>
        <w:rPr>
          <w:rStyle w:val="NormalTok"/>
        </w:rPr>
        <w:t xml:space="preserve">            index &lt;-</w:t>
      </w:r>
      <w:r>
        <w:rPr>
          <w:rStyle w:val="StringTok"/>
        </w:rPr>
        <w:t xml:space="preserve"> </w:t>
      </w:r>
      <w:r>
        <w:rPr>
          <w:rStyle w:val="NormalTok"/>
        </w:rPr>
        <w:t>newData$interval[i]</w:t>
      </w:r>
      <w:r>
        <w:br/>
      </w:r>
      <w:r>
        <w:rPr>
          <w:rStyle w:val="NormalTok"/>
        </w:rPr>
        <w:t xml:space="preserve">            value &lt;-</w:t>
      </w:r>
      <w:r>
        <w:rPr>
          <w:rStyle w:val="StringTok"/>
        </w:rPr>
        <w:t xml:space="preserve"> </w:t>
      </w:r>
      <w:r>
        <w:rPr>
          <w:rStyle w:val="KeywordTok"/>
        </w:rPr>
        <w:t>subset</w:t>
      </w:r>
      <w:r>
        <w:rPr>
          <w:rStyle w:val="NormalTok"/>
        </w:rPr>
        <w:t>(AvgInterval, interval==index)</w:t>
      </w:r>
      <w:r>
        <w:br/>
      </w:r>
      <w:r>
        <w:rPr>
          <w:rStyle w:val="NormalTok"/>
        </w:rPr>
        <w:t xml:space="preserve">            newData$steps[i] &lt;-</w:t>
      </w:r>
      <w:r>
        <w:rPr>
          <w:rStyle w:val="StringTok"/>
        </w:rPr>
        <w:t xml:space="preserve"> </w:t>
      </w:r>
      <w:r>
        <w:rPr>
          <w:rStyle w:val="NormalTok"/>
        </w:rPr>
        <w:t>value$mean.steps</w:t>
      </w:r>
      <w:r>
        <w:br/>
      </w:r>
      <w:r>
        <w:rPr>
          <w:rStyle w:val="NormalTok"/>
        </w:rPr>
        <w:t xml:space="preserve">      }</w:t>
      </w:r>
      <w:r>
        <w:br/>
      </w:r>
      <w:r>
        <w:rPr>
          <w:rStyle w:val="NormalTok"/>
        </w:rPr>
        <w:t>}</w:t>
      </w:r>
      <w:r>
        <w:br/>
      </w:r>
      <w:r>
        <w:rPr>
          <w:rStyle w:val="KeywordTok"/>
        </w:rPr>
        <w:t>head</w:t>
      </w:r>
      <w:r>
        <w:rPr>
          <w:rStyle w:val="NormalTok"/>
        </w:rPr>
        <w:t>(newData)</w:t>
      </w:r>
    </w:p>
    <w:p w:rsidR="00A137BD" w:rsidRDefault="00A137BD" w:rsidP="00A137BD">
      <w:pPr>
        <w:pStyle w:val="SourceCode"/>
      </w:pPr>
      <w:r>
        <w:rPr>
          <w:rStyle w:val="VerbatimChar"/>
        </w:rPr>
        <w:t xml:space="preserve">##       </w:t>
      </w:r>
      <w:proofErr w:type="gramStart"/>
      <w:r>
        <w:rPr>
          <w:rStyle w:val="VerbatimChar"/>
        </w:rPr>
        <w:t>steps</w:t>
      </w:r>
      <w:proofErr w:type="gramEnd"/>
      <w:r>
        <w:rPr>
          <w:rStyle w:val="VerbatimChar"/>
        </w:rPr>
        <w:t xml:space="preserve">       date interval</w:t>
      </w:r>
      <w:r>
        <w:br/>
      </w:r>
      <w:r>
        <w:rPr>
          <w:rStyle w:val="VerbatimChar"/>
        </w:rPr>
        <w:t>## 1 1.7169811 2012-10-01        0</w:t>
      </w:r>
      <w:r>
        <w:br/>
      </w:r>
      <w:r>
        <w:rPr>
          <w:rStyle w:val="VerbatimChar"/>
        </w:rPr>
        <w:t>## 2 0.3396226 2012-10-01        5</w:t>
      </w:r>
      <w:r>
        <w:br/>
      </w:r>
      <w:r>
        <w:rPr>
          <w:rStyle w:val="VerbatimChar"/>
        </w:rPr>
        <w:t>## 3 0.1320755 2012-10-01       10</w:t>
      </w:r>
      <w:r>
        <w:br/>
      </w:r>
      <w:r>
        <w:rPr>
          <w:rStyle w:val="VerbatimChar"/>
        </w:rPr>
        <w:t>## 4 0.1509434 2012-10-01       15</w:t>
      </w:r>
      <w:r>
        <w:br/>
      </w:r>
      <w:r>
        <w:rPr>
          <w:rStyle w:val="VerbatimChar"/>
        </w:rPr>
        <w:t>## 5 0.0754717 2012-10-01       20</w:t>
      </w:r>
      <w:r>
        <w:br/>
      </w:r>
      <w:r>
        <w:rPr>
          <w:rStyle w:val="VerbatimChar"/>
        </w:rPr>
        <w:t>## 6 2.0943396 2012-10-01       25</w:t>
      </w:r>
    </w:p>
    <w:p w:rsidR="00A137BD" w:rsidRDefault="00A137BD" w:rsidP="00A137BD">
      <w:pPr>
        <w:pStyle w:val="FirstParagraph"/>
      </w:pPr>
      <w:r>
        <w:t>We can observe from the previous output that now there are numeric values in the first rows of the dataset. We use a similar method as before to group the data by date and calculate daily totals:</w:t>
      </w:r>
    </w:p>
    <w:p w:rsidR="00A137BD" w:rsidRDefault="00A137BD" w:rsidP="00A137BD">
      <w:pPr>
        <w:pStyle w:val="SourceCode"/>
      </w:pPr>
      <w:proofErr w:type="gramStart"/>
      <w:r>
        <w:rPr>
          <w:rStyle w:val="NormalTok"/>
        </w:rPr>
        <w:lastRenderedPageBreak/>
        <w:t>newAvg</w:t>
      </w:r>
      <w:proofErr w:type="gramEnd"/>
      <w:r>
        <w:rPr>
          <w:rStyle w:val="NormalTok"/>
        </w:rPr>
        <w:t xml:space="preserve"> &lt;-</w:t>
      </w:r>
      <w:r>
        <w:rPr>
          <w:rStyle w:val="StringTok"/>
        </w:rPr>
        <w:t xml:space="preserve"> </w:t>
      </w:r>
      <w:r>
        <w:rPr>
          <w:rStyle w:val="NormalTok"/>
        </w:rPr>
        <w:t>newData %&gt;%</w:t>
      </w:r>
      <w:r>
        <w:rPr>
          <w:rStyle w:val="StringTok"/>
        </w:rPr>
        <w:t xml:space="preserve"> </w:t>
      </w:r>
      <w:r>
        <w:rPr>
          <w:rStyle w:val="KeywordTok"/>
        </w:rPr>
        <w:t>group_by</w:t>
      </w:r>
      <w:r>
        <w:rPr>
          <w:rStyle w:val="NormalTok"/>
        </w:rPr>
        <w:t>(date) %&gt;%</w:t>
      </w:r>
      <w:r>
        <w:br/>
      </w:r>
      <w:r>
        <w:rPr>
          <w:rStyle w:val="StringTok"/>
        </w:rPr>
        <w:t xml:space="preserve">      </w:t>
      </w:r>
      <w:r>
        <w:rPr>
          <w:rStyle w:val="KeywordTok"/>
        </w:rPr>
        <w:t>summarize</w:t>
      </w:r>
      <w:r>
        <w:rPr>
          <w:rStyle w:val="NormalTok"/>
        </w:rPr>
        <w:t>(</w:t>
      </w:r>
      <w:r>
        <w:rPr>
          <w:rStyle w:val="DataTypeTok"/>
        </w:rPr>
        <w:t>total.steps =</w:t>
      </w:r>
      <w:r>
        <w:rPr>
          <w:rStyle w:val="NormalTok"/>
        </w:rPr>
        <w:t xml:space="preserve"> </w:t>
      </w:r>
      <w:r>
        <w:rPr>
          <w:rStyle w:val="KeywordTok"/>
        </w:rPr>
        <w:t>sum</w:t>
      </w:r>
      <w:r>
        <w:rPr>
          <w:rStyle w:val="NormalTok"/>
        </w:rPr>
        <w:t xml:space="preserve">(steps, </w:t>
      </w:r>
      <w:r>
        <w:rPr>
          <w:rStyle w:val="DataTypeTok"/>
        </w:rPr>
        <w:t>na.rm =</w:t>
      </w:r>
      <w:r>
        <w:rPr>
          <w:rStyle w:val="NormalTok"/>
        </w:rPr>
        <w:t xml:space="preserve"> T))</w:t>
      </w:r>
    </w:p>
    <w:p w:rsidR="00A137BD" w:rsidRDefault="00A137BD" w:rsidP="00A137BD">
      <w:pPr>
        <w:pStyle w:val="FirstParagraph"/>
      </w:pPr>
      <w:r>
        <w:t>And we can construct the histogram:</w:t>
      </w:r>
    </w:p>
    <w:p w:rsidR="00A137BD" w:rsidRDefault="00A137BD" w:rsidP="00A137BD">
      <w:pPr>
        <w:pStyle w:val="SourceCode"/>
      </w:pPr>
      <w:r>
        <w:rPr>
          <w:rStyle w:val="NormalTok"/>
        </w:rPr>
        <w:t>g &lt;-</w:t>
      </w:r>
      <w:r>
        <w:rPr>
          <w:rStyle w:val="StringTok"/>
        </w:rPr>
        <w:t xml:space="preserve"> </w:t>
      </w:r>
      <w:proofErr w:type="gramStart"/>
      <w:r>
        <w:rPr>
          <w:rStyle w:val="KeywordTok"/>
        </w:rPr>
        <w:t>ggplot</w:t>
      </w:r>
      <w:r>
        <w:rPr>
          <w:rStyle w:val="NormalTok"/>
        </w:rPr>
        <w:t>(</w:t>
      </w:r>
      <w:proofErr w:type="gramEnd"/>
      <w:r>
        <w:rPr>
          <w:rStyle w:val="NormalTok"/>
        </w:rPr>
        <w:t xml:space="preserve">newAvg, </w:t>
      </w:r>
      <w:r>
        <w:rPr>
          <w:rStyle w:val="KeywordTok"/>
        </w:rPr>
        <w:t>aes</w:t>
      </w:r>
      <w:r>
        <w:rPr>
          <w:rStyle w:val="NormalTok"/>
        </w:rPr>
        <w:t>(</w:t>
      </w:r>
      <w:r>
        <w:rPr>
          <w:rStyle w:val="DataTypeTok"/>
        </w:rPr>
        <w:t>x=</w:t>
      </w:r>
      <w:r>
        <w:rPr>
          <w:rStyle w:val="NormalTok"/>
        </w:rPr>
        <w:t>total.steps))</w:t>
      </w:r>
      <w:r>
        <w:br/>
      </w:r>
      <w:r>
        <w:rPr>
          <w:rStyle w:val="NormalTok"/>
        </w:rPr>
        <w:t>g +</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2500</w:t>
      </w:r>
      <w:r>
        <w:rPr>
          <w:rStyle w:val="NormalTok"/>
        </w:rPr>
        <w:t>) +</w:t>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 +</w:t>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Frequency"</w:t>
      </w:r>
      <w:r>
        <w:rPr>
          <w:rStyle w:val="NormalTok"/>
        </w:rPr>
        <w:t>)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otal steps/day"</w:t>
      </w:r>
      <w:r>
        <w:rPr>
          <w:rStyle w:val="NormalTok"/>
        </w:rPr>
        <w:t>)</w:t>
      </w:r>
    </w:p>
    <w:p w:rsidR="00A137BD" w:rsidRDefault="00A137BD" w:rsidP="00A137BD">
      <w:pPr>
        <w:pStyle w:val="FirstParagraph"/>
      </w:pPr>
      <w:r>
        <w:rPr>
          <w:noProof/>
          <w:lang w:val="en-GB" w:eastAsia="en-GB"/>
        </w:rPr>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ext_reply_markdow_files/figure-docx/unnamed-chunk-16-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A137BD" w:rsidRDefault="00A137BD" w:rsidP="00A137BD">
      <w:pPr>
        <w:pStyle w:val="BodyText"/>
      </w:pPr>
      <w:r>
        <w:t xml:space="preserve">This figure shows, similarly to the first histogram, symmetrically distributed data around the maximum without the column in the extreme left (which contained the days with missing data). One must notice that filling values with the interval means increases the frequencies in the 10000-12500 class, which contains the median. For a more quantitative comparison </w:t>
      </w:r>
      <w:proofErr w:type="gramStart"/>
      <w:r>
        <w:t>lets</w:t>
      </w:r>
      <w:proofErr w:type="gramEnd"/>
      <w:r>
        <w:t xml:space="preserve"> review the 5 number summaries and standard deviations of the original data AvgDay vs the data with the imputed values newData</w:t>
      </w:r>
    </w:p>
    <w:p w:rsidR="00A137BD" w:rsidRDefault="00A137BD" w:rsidP="00A137BD">
      <w:pPr>
        <w:pStyle w:val="SourceCode"/>
      </w:pPr>
      <w:proofErr w:type="gramStart"/>
      <w:r>
        <w:rPr>
          <w:rStyle w:val="KeywordTok"/>
        </w:rPr>
        <w:t>summary</w:t>
      </w:r>
      <w:proofErr w:type="gramEnd"/>
      <w:r>
        <w:rPr>
          <w:rStyle w:val="NormalTok"/>
        </w:rPr>
        <w:t xml:space="preserve"> (AvgDay$total.steps)</w:t>
      </w:r>
    </w:p>
    <w:p w:rsidR="00A137BD" w:rsidRDefault="00A137BD" w:rsidP="00A137BD">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       0    6778   10400    9354   12810   21190</w:t>
      </w:r>
    </w:p>
    <w:p w:rsidR="00A137BD" w:rsidRDefault="00A137BD" w:rsidP="00A137BD">
      <w:pPr>
        <w:pStyle w:val="SourceCode"/>
      </w:pPr>
      <w:proofErr w:type="gramStart"/>
      <w:r>
        <w:rPr>
          <w:rStyle w:val="KeywordTok"/>
        </w:rPr>
        <w:t>sd</w:t>
      </w:r>
      <w:r>
        <w:rPr>
          <w:rStyle w:val="NormalTok"/>
        </w:rPr>
        <w:t>(</w:t>
      </w:r>
      <w:proofErr w:type="gramEnd"/>
      <w:r>
        <w:rPr>
          <w:rStyle w:val="NormalTok"/>
        </w:rPr>
        <w:t xml:space="preserve">AvgDay$total.steps, </w:t>
      </w:r>
      <w:r>
        <w:rPr>
          <w:rStyle w:val="DataTypeTok"/>
        </w:rPr>
        <w:t>na.rm=</w:t>
      </w:r>
      <w:r>
        <w:rPr>
          <w:rStyle w:val="NormalTok"/>
        </w:rPr>
        <w:t>T)</w:t>
      </w:r>
    </w:p>
    <w:p w:rsidR="00A137BD" w:rsidRDefault="00A137BD" w:rsidP="00A137BD">
      <w:pPr>
        <w:pStyle w:val="SourceCode"/>
      </w:pPr>
      <w:r>
        <w:rPr>
          <w:rStyle w:val="VerbatimChar"/>
        </w:rPr>
        <w:t>## [1] 5405.895</w:t>
      </w:r>
    </w:p>
    <w:p w:rsidR="00A137BD" w:rsidRDefault="00A137BD" w:rsidP="00A137BD">
      <w:pPr>
        <w:pStyle w:val="SourceCode"/>
      </w:pPr>
      <w:proofErr w:type="gramStart"/>
      <w:r>
        <w:rPr>
          <w:rStyle w:val="KeywordTok"/>
        </w:rPr>
        <w:lastRenderedPageBreak/>
        <w:t>summary</w:t>
      </w:r>
      <w:proofErr w:type="gramEnd"/>
      <w:r>
        <w:rPr>
          <w:rStyle w:val="NormalTok"/>
        </w:rPr>
        <w:t xml:space="preserve"> (newAvg$total.steps)</w:t>
      </w:r>
    </w:p>
    <w:p w:rsidR="00A137BD" w:rsidRDefault="00A137BD" w:rsidP="00A137BD">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      41    9819   10770   10770   12810   21190</w:t>
      </w:r>
    </w:p>
    <w:p w:rsidR="00A137BD" w:rsidRDefault="00A137BD" w:rsidP="00A137BD">
      <w:pPr>
        <w:pStyle w:val="SourceCode"/>
      </w:pPr>
      <w:proofErr w:type="gramStart"/>
      <w:r>
        <w:rPr>
          <w:rStyle w:val="KeywordTok"/>
        </w:rPr>
        <w:t>sd</w:t>
      </w:r>
      <w:r>
        <w:rPr>
          <w:rStyle w:val="NormalTok"/>
        </w:rPr>
        <w:t>(</w:t>
      </w:r>
      <w:proofErr w:type="gramEnd"/>
      <w:r>
        <w:rPr>
          <w:rStyle w:val="NormalTok"/>
        </w:rPr>
        <w:t xml:space="preserve">newAvg$total.steps, </w:t>
      </w:r>
      <w:r>
        <w:rPr>
          <w:rStyle w:val="DataTypeTok"/>
        </w:rPr>
        <w:t>na.rm=</w:t>
      </w:r>
      <w:r>
        <w:rPr>
          <w:rStyle w:val="NormalTok"/>
        </w:rPr>
        <w:t>T)</w:t>
      </w:r>
    </w:p>
    <w:p w:rsidR="00A137BD" w:rsidRDefault="00A137BD" w:rsidP="00A137BD">
      <w:pPr>
        <w:pStyle w:val="SourceCode"/>
      </w:pPr>
      <w:r>
        <w:rPr>
          <w:rStyle w:val="VerbatimChar"/>
        </w:rPr>
        <w:t>## [1] 3974.391</w:t>
      </w:r>
    </w:p>
    <w:p w:rsidR="00A137BD" w:rsidRDefault="00A137BD" w:rsidP="00A137BD">
      <w:pPr>
        <w:pStyle w:val="FirstParagraph"/>
      </w:pPr>
      <w:r>
        <w:t>The mean and the median stay the same, however the 1st quantile of the new data slides closer to the mean. When we look at the standard deviation values, we can also observe that the new data has a smaller standard deviation, thus the effect of imputing NAs with the mean values for the time intervals is a decrease in the spread, we obtained a distribution that is more concentrated around the center of gravity.</w:t>
      </w:r>
    </w:p>
    <w:p w:rsidR="00A137BD" w:rsidRDefault="00A137BD" w:rsidP="00A137BD">
      <w:pPr>
        <w:pStyle w:val="Compact"/>
        <w:numPr>
          <w:ilvl w:val="0"/>
          <w:numId w:val="4"/>
        </w:numPr>
      </w:pPr>
      <w:r>
        <w:t>Are there differences in activity patterns between weekdays and weekends?</w:t>
      </w:r>
    </w:p>
    <w:p w:rsidR="00A137BD" w:rsidRDefault="00A137BD" w:rsidP="00A137BD">
      <w:pPr>
        <w:pStyle w:val="FirstParagraph"/>
      </w:pPr>
      <w:r>
        <w:t>Different weekend vs weekday patterns are expected as people, in general, have a different set of activities on weekends. In order to find the specific patterns for each set of days, we will identify the weekdays from the weekend data. First, we create a new column in newData containing the values weekend or weekday:</w:t>
      </w:r>
    </w:p>
    <w:p w:rsidR="00A137BD" w:rsidRDefault="00A137BD" w:rsidP="00A137BD">
      <w:pPr>
        <w:pStyle w:val="SourceCode"/>
      </w:pPr>
      <w:proofErr w:type="gramStart"/>
      <w:r>
        <w:rPr>
          <w:rStyle w:val="NormalTok"/>
        </w:rPr>
        <w:t>newData$</w:t>
      </w:r>
      <w:proofErr w:type="gramEnd"/>
      <w:r>
        <w:rPr>
          <w:rStyle w:val="NormalTok"/>
        </w:rPr>
        <w:t>day &lt;-</w:t>
      </w:r>
      <w:r>
        <w:rPr>
          <w:rStyle w:val="StringTok"/>
        </w:rPr>
        <w:t xml:space="preserve"> </w:t>
      </w:r>
      <w:r>
        <w:rPr>
          <w:rStyle w:val="KeywordTok"/>
        </w:rPr>
        <w:t>ifelse</w:t>
      </w:r>
      <w:r>
        <w:rPr>
          <w:rStyle w:val="NormalTok"/>
        </w:rPr>
        <w:t>(</w:t>
      </w:r>
      <w:r>
        <w:rPr>
          <w:rStyle w:val="KeywordTok"/>
        </w:rPr>
        <w:t>weekdays</w:t>
      </w:r>
      <w:r>
        <w:rPr>
          <w:rStyle w:val="NormalTok"/>
        </w:rPr>
        <w:t>(newData$date) %in%</w:t>
      </w:r>
      <w:r>
        <w:rPr>
          <w:rStyle w:val="StringTok"/>
        </w:rPr>
        <w:t xml:space="preserve"> </w:t>
      </w:r>
      <w:r>
        <w:rPr>
          <w:rStyle w:val="KeywordTok"/>
        </w:rPr>
        <w:t>c</w:t>
      </w:r>
      <w:r>
        <w:rPr>
          <w:rStyle w:val="NormalTok"/>
        </w:rPr>
        <w:t>(</w:t>
      </w:r>
      <w:r>
        <w:rPr>
          <w:rStyle w:val="StringTok"/>
        </w:rPr>
        <w:t>"Saturday"</w:t>
      </w:r>
      <w:r>
        <w:rPr>
          <w:rStyle w:val="NormalTok"/>
        </w:rPr>
        <w:t xml:space="preserve">, </w:t>
      </w:r>
      <w:r>
        <w:rPr>
          <w:rStyle w:val="StringTok"/>
        </w:rPr>
        <w:t>"Sunday"</w:t>
      </w:r>
      <w:r>
        <w:rPr>
          <w:rStyle w:val="NormalTok"/>
        </w:rPr>
        <w:t xml:space="preserve">), </w:t>
      </w:r>
      <w:r>
        <w:rPr>
          <w:rStyle w:val="StringTok"/>
        </w:rPr>
        <w:t>"weekend"</w:t>
      </w:r>
      <w:r>
        <w:rPr>
          <w:rStyle w:val="NormalTok"/>
        </w:rPr>
        <w:t xml:space="preserve">, </w:t>
      </w:r>
      <w:r>
        <w:rPr>
          <w:rStyle w:val="StringTok"/>
        </w:rPr>
        <w:t>"weekday"</w:t>
      </w:r>
      <w:r>
        <w:rPr>
          <w:rStyle w:val="NormalTok"/>
        </w:rPr>
        <w:t>)</w:t>
      </w:r>
    </w:p>
    <w:p w:rsidR="00A137BD" w:rsidRDefault="00A137BD" w:rsidP="00A137BD">
      <w:pPr>
        <w:pStyle w:val="FirstParagraph"/>
      </w:pPr>
      <w:r>
        <w:t>Next we create two subsets, one containing the weekend and one containing the weekday data:</w:t>
      </w:r>
    </w:p>
    <w:p w:rsidR="00A137BD" w:rsidRDefault="00A137BD" w:rsidP="00A137BD">
      <w:pPr>
        <w:pStyle w:val="SourceCode"/>
      </w:pPr>
      <w:proofErr w:type="gramStart"/>
      <w:r>
        <w:rPr>
          <w:rStyle w:val="NormalTok"/>
        </w:rPr>
        <w:t>wkend</w:t>
      </w:r>
      <w:proofErr w:type="gramEnd"/>
      <w:r>
        <w:rPr>
          <w:rStyle w:val="NormalTok"/>
        </w:rPr>
        <w:t xml:space="preserve"> &lt;-</w:t>
      </w:r>
      <w:r>
        <w:rPr>
          <w:rStyle w:val="StringTok"/>
        </w:rPr>
        <w:t xml:space="preserve"> </w:t>
      </w:r>
      <w:r>
        <w:rPr>
          <w:rStyle w:val="KeywordTok"/>
        </w:rPr>
        <w:t>filter</w:t>
      </w:r>
      <w:r>
        <w:rPr>
          <w:rStyle w:val="NormalTok"/>
        </w:rPr>
        <w:t>(newData, day ==</w:t>
      </w:r>
      <w:r>
        <w:rPr>
          <w:rStyle w:val="StringTok"/>
        </w:rPr>
        <w:t xml:space="preserve"> "weekend"</w:t>
      </w:r>
      <w:r>
        <w:rPr>
          <w:rStyle w:val="NormalTok"/>
        </w:rPr>
        <w:t>)</w:t>
      </w:r>
      <w:r>
        <w:br/>
      </w:r>
      <w:r>
        <w:rPr>
          <w:rStyle w:val="NormalTok"/>
        </w:rPr>
        <w:t>wkday &lt;-</w:t>
      </w:r>
      <w:r>
        <w:rPr>
          <w:rStyle w:val="StringTok"/>
        </w:rPr>
        <w:t xml:space="preserve"> </w:t>
      </w:r>
      <w:r>
        <w:rPr>
          <w:rStyle w:val="KeywordTok"/>
        </w:rPr>
        <w:t>filter</w:t>
      </w:r>
      <w:r>
        <w:rPr>
          <w:rStyle w:val="NormalTok"/>
        </w:rPr>
        <w:t>(newData, day ==</w:t>
      </w:r>
      <w:r>
        <w:rPr>
          <w:rStyle w:val="StringTok"/>
        </w:rPr>
        <w:t xml:space="preserve"> "weekday"</w:t>
      </w:r>
      <w:r>
        <w:rPr>
          <w:rStyle w:val="NormalTok"/>
        </w:rPr>
        <w:t>)</w:t>
      </w:r>
    </w:p>
    <w:p w:rsidR="00A137BD" w:rsidRDefault="00A137BD" w:rsidP="00A137BD">
      <w:pPr>
        <w:pStyle w:val="FirstParagraph"/>
      </w:pPr>
      <w:r>
        <w:t>Then, similarly to section 2, we group by the intervals and calculate the mean number of steps for each time interval. Since the day column is lots during the grouping, we add it again to the wkend and wday dataframes. Lastly, we merge both data sets into one named newInterval</w:t>
      </w:r>
    </w:p>
    <w:p w:rsidR="00A137BD" w:rsidRDefault="00A137BD" w:rsidP="00A137BD">
      <w:pPr>
        <w:pStyle w:val="SourceCode"/>
      </w:pPr>
      <w:r>
        <w:rPr>
          <w:rStyle w:val="NormalTok"/>
        </w:rPr>
        <w:t>wkend &lt;-</w:t>
      </w:r>
      <w:r>
        <w:rPr>
          <w:rStyle w:val="StringTok"/>
        </w:rPr>
        <w:t xml:space="preserve"> </w:t>
      </w:r>
      <w:r>
        <w:rPr>
          <w:rStyle w:val="NormalTok"/>
        </w:rPr>
        <w:t>wkend %&gt;%</w:t>
      </w:r>
      <w:r>
        <w:br/>
      </w:r>
      <w:r>
        <w:rPr>
          <w:rStyle w:val="StringTok"/>
        </w:rPr>
        <w:t xml:space="preserve">      </w:t>
      </w:r>
      <w:r>
        <w:rPr>
          <w:rStyle w:val="KeywordTok"/>
        </w:rPr>
        <w:t>group_by</w:t>
      </w:r>
      <w:r>
        <w:rPr>
          <w:rStyle w:val="NormalTok"/>
        </w:rPr>
        <w:t>(interval) %&gt;%</w:t>
      </w:r>
      <w:r>
        <w:br/>
      </w:r>
      <w:r>
        <w:rPr>
          <w:rStyle w:val="StringTok"/>
        </w:rPr>
        <w:t xml:space="preserve">      </w:t>
      </w:r>
      <w:r>
        <w:rPr>
          <w:rStyle w:val="KeywordTok"/>
        </w:rPr>
        <w:t>summarize</w:t>
      </w:r>
      <w:r>
        <w:rPr>
          <w:rStyle w:val="NormalTok"/>
        </w:rPr>
        <w:t>(</w:t>
      </w:r>
      <w:r>
        <w:rPr>
          <w:rStyle w:val="DataTypeTok"/>
        </w:rPr>
        <w:t>mean.steps =</w:t>
      </w:r>
      <w:r>
        <w:rPr>
          <w:rStyle w:val="NormalTok"/>
        </w:rPr>
        <w:t xml:space="preserve"> </w:t>
      </w:r>
      <w:r>
        <w:rPr>
          <w:rStyle w:val="KeywordTok"/>
        </w:rPr>
        <w:t>mean</w:t>
      </w:r>
      <w:r>
        <w:rPr>
          <w:rStyle w:val="NormalTok"/>
        </w:rPr>
        <w:t xml:space="preserve">(steps)) </w:t>
      </w:r>
      <w:r>
        <w:br/>
      </w:r>
      <w:r>
        <w:rPr>
          <w:rStyle w:val="NormalTok"/>
        </w:rPr>
        <w:t>wkend$day &lt;-</w:t>
      </w:r>
      <w:r>
        <w:rPr>
          <w:rStyle w:val="StringTok"/>
        </w:rPr>
        <w:t xml:space="preserve"> "weekend"</w:t>
      </w:r>
      <w:r>
        <w:br/>
      </w:r>
      <w:r>
        <w:br/>
      </w:r>
      <w:r>
        <w:rPr>
          <w:rStyle w:val="NormalTok"/>
        </w:rPr>
        <w:t>wkday &lt;-</w:t>
      </w:r>
      <w:r>
        <w:rPr>
          <w:rStyle w:val="StringTok"/>
        </w:rPr>
        <w:t xml:space="preserve"> </w:t>
      </w:r>
      <w:r>
        <w:rPr>
          <w:rStyle w:val="NormalTok"/>
        </w:rPr>
        <w:t>wkday %&gt;%</w:t>
      </w:r>
      <w:r>
        <w:br/>
      </w:r>
      <w:r>
        <w:rPr>
          <w:rStyle w:val="StringTok"/>
        </w:rPr>
        <w:t xml:space="preserve">      </w:t>
      </w:r>
      <w:r>
        <w:rPr>
          <w:rStyle w:val="KeywordTok"/>
        </w:rPr>
        <w:t>group_by</w:t>
      </w:r>
      <w:r>
        <w:rPr>
          <w:rStyle w:val="NormalTok"/>
        </w:rPr>
        <w:t>(interval) %&gt;%</w:t>
      </w:r>
      <w:r>
        <w:br/>
      </w:r>
      <w:r>
        <w:rPr>
          <w:rStyle w:val="StringTok"/>
        </w:rPr>
        <w:t xml:space="preserve">      </w:t>
      </w:r>
      <w:r>
        <w:rPr>
          <w:rStyle w:val="KeywordTok"/>
        </w:rPr>
        <w:t>summarize</w:t>
      </w:r>
      <w:r>
        <w:rPr>
          <w:rStyle w:val="NormalTok"/>
        </w:rPr>
        <w:t>(</w:t>
      </w:r>
      <w:r>
        <w:rPr>
          <w:rStyle w:val="DataTypeTok"/>
        </w:rPr>
        <w:t>mean.steps =</w:t>
      </w:r>
      <w:r>
        <w:rPr>
          <w:rStyle w:val="NormalTok"/>
        </w:rPr>
        <w:t xml:space="preserve"> </w:t>
      </w:r>
      <w:r>
        <w:rPr>
          <w:rStyle w:val="KeywordTok"/>
        </w:rPr>
        <w:t>mean</w:t>
      </w:r>
      <w:r>
        <w:rPr>
          <w:rStyle w:val="NormalTok"/>
        </w:rPr>
        <w:t xml:space="preserve">(steps)) </w:t>
      </w:r>
      <w:r>
        <w:br/>
      </w:r>
      <w:r>
        <w:rPr>
          <w:rStyle w:val="NormalTok"/>
        </w:rPr>
        <w:t>wkday$day &lt;-</w:t>
      </w:r>
      <w:r>
        <w:rPr>
          <w:rStyle w:val="StringTok"/>
        </w:rPr>
        <w:t xml:space="preserve"> "weekday"</w:t>
      </w:r>
      <w:r>
        <w:br/>
      </w:r>
      <w:r>
        <w:br/>
      </w:r>
      <w:r>
        <w:rPr>
          <w:rStyle w:val="NormalTok"/>
        </w:rPr>
        <w:t>newInterval &lt;-</w:t>
      </w:r>
      <w:r>
        <w:rPr>
          <w:rStyle w:val="StringTok"/>
        </w:rPr>
        <w:t xml:space="preserve"> </w:t>
      </w:r>
      <w:r>
        <w:rPr>
          <w:rStyle w:val="KeywordTok"/>
        </w:rPr>
        <w:t>rbind</w:t>
      </w:r>
      <w:r>
        <w:rPr>
          <w:rStyle w:val="NormalTok"/>
        </w:rPr>
        <w:t>(wkend, wkday)</w:t>
      </w:r>
      <w:r>
        <w:br/>
      </w:r>
      <w:r>
        <w:rPr>
          <w:rStyle w:val="NormalTok"/>
        </w:rPr>
        <w:t>newInterval$day &lt;-</w:t>
      </w:r>
      <w:r>
        <w:rPr>
          <w:rStyle w:val="StringTok"/>
        </w:rPr>
        <w:t xml:space="preserve"> </w:t>
      </w:r>
      <w:r>
        <w:rPr>
          <w:rStyle w:val="KeywordTok"/>
        </w:rPr>
        <w:t>as.factor</w:t>
      </w:r>
      <w:r>
        <w:rPr>
          <w:rStyle w:val="NormalTok"/>
        </w:rPr>
        <w:t>(newInterval$day)</w:t>
      </w:r>
      <w:r>
        <w:br/>
      </w:r>
      <w:r>
        <w:rPr>
          <w:rStyle w:val="NormalTok"/>
        </w:rPr>
        <w:t>newInterval$day &lt;-</w:t>
      </w:r>
      <w:r>
        <w:rPr>
          <w:rStyle w:val="StringTok"/>
        </w:rPr>
        <w:t xml:space="preserve"> </w:t>
      </w:r>
      <w:r>
        <w:rPr>
          <w:rStyle w:val="KeywordTok"/>
        </w:rPr>
        <w:t>relevel</w:t>
      </w:r>
      <w:r>
        <w:rPr>
          <w:rStyle w:val="NormalTok"/>
        </w:rPr>
        <w:t xml:space="preserve">(newInterval$day, </w:t>
      </w:r>
      <w:r>
        <w:rPr>
          <w:rStyle w:val="StringTok"/>
        </w:rPr>
        <w:t>"weekend"</w:t>
      </w:r>
      <w:r>
        <w:rPr>
          <w:rStyle w:val="NormalTok"/>
        </w:rPr>
        <w:t>)</w:t>
      </w:r>
    </w:p>
    <w:p w:rsidR="00A137BD" w:rsidRDefault="00A137BD" w:rsidP="00A137BD">
      <w:pPr>
        <w:pStyle w:val="FirstParagraph"/>
      </w:pPr>
      <w:r>
        <w:lastRenderedPageBreak/>
        <w:t>The two panel plot is now created, using the day column as a factor to spearate the weekday from the weekend timeseries.</w:t>
      </w:r>
    </w:p>
    <w:p w:rsidR="00A137BD" w:rsidRDefault="00A137BD" w:rsidP="00A137BD">
      <w:pPr>
        <w:pStyle w:val="SourceCode"/>
      </w:pPr>
      <w:r>
        <w:rPr>
          <w:rStyle w:val="NormalTok"/>
        </w:rPr>
        <w:t>g &lt;-</w:t>
      </w:r>
      <w:r>
        <w:rPr>
          <w:rStyle w:val="StringTok"/>
        </w:rPr>
        <w:t xml:space="preserve"> </w:t>
      </w:r>
      <w:r>
        <w:rPr>
          <w:rStyle w:val="KeywordTok"/>
        </w:rPr>
        <w:t>ggplot</w:t>
      </w:r>
      <w:r>
        <w:rPr>
          <w:rStyle w:val="NormalTok"/>
        </w:rPr>
        <w:t xml:space="preserve"> (newInterval, </w:t>
      </w:r>
      <w:r>
        <w:rPr>
          <w:rStyle w:val="KeywordTok"/>
        </w:rPr>
        <w:t>aes</w:t>
      </w:r>
      <w:r>
        <w:rPr>
          <w:rStyle w:val="NormalTok"/>
        </w:rPr>
        <w:t xml:space="preserve"> (interval, mean.steps)</w:t>
      </w:r>
      <w:proofErr w:type="gramStart"/>
      <w:r>
        <w:rPr>
          <w:rStyle w:val="NormalTok"/>
        </w:rPr>
        <w:t>)</w:t>
      </w:r>
      <w:proofErr w:type="gramEnd"/>
      <w:r>
        <w:br/>
      </w:r>
      <w:r>
        <w:rPr>
          <w:rStyle w:val="NormalTok"/>
        </w:rPr>
        <w:t>g +</w:t>
      </w:r>
      <w:r>
        <w:rPr>
          <w:rStyle w:val="StringTok"/>
        </w:rPr>
        <w:t xml:space="preserve"> </w:t>
      </w:r>
      <w:r>
        <w:rPr>
          <w:rStyle w:val="KeywordTok"/>
        </w:rPr>
        <w:t>geom_line</w:t>
      </w:r>
      <w:r>
        <w:rPr>
          <w:rStyle w:val="NormalTok"/>
        </w:rPr>
        <w:t>() +</w:t>
      </w:r>
      <w:r>
        <w:rPr>
          <w:rStyle w:val="StringTok"/>
        </w:rPr>
        <w:t xml:space="preserve"> </w:t>
      </w:r>
      <w:r>
        <w:rPr>
          <w:rStyle w:val="KeywordTok"/>
        </w:rPr>
        <w:t>facet_grid</w:t>
      </w:r>
      <w:r>
        <w:rPr>
          <w:rStyle w:val="NormalTok"/>
        </w:rPr>
        <w:t xml:space="preserve"> (day~.) +</w:t>
      </w:r>
      <w:r>
        <w:rPr>
          <w:rStyle w:val="StringTok"/>
        </w:rPr>
        <w:t xml:space="preserve"> </w:t>
      </w:r>
      <w:proofErr w:type="gramStart"/>
      <w:r>
        <w:rPr>
          <w:rStyle w:val="KeywordTok"/>
        </w:rPr>
        <w:t>theme</w:t>
      </w:r>
      <w:r>
        <w:rPr>
          <w:rStyle w:val="NormalTok"/>
        </w:rPr>
        <w:t>(</w:t>
      </w:r>
      <w:proofErr w:type="gramEnd"/>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2</w:t>
      </w:r>
      <w:r>
        <w:rPr>
          <w:rStyle w:val="NormalTok"/>
        </w:rPr>
        <w:t xml:space="preserve">), </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4</w:t>
      </w:r>
      <w:r>
        <w:rPr>
          <w:rStyle w:val="NormalTok"/>
        </w:rPr>
        <w:t>)) +</w:t>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umber of Steps"</w:t>
      </w:r>
      <w:r>
        <w:rPr>
          <w:rStyle w:val="NormalTok"/>
        </w:rPr>
        <w:t>)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Interval"</w:t>
      </w:r>
      <w:r>
        <w:rPr>
          <w:rStyle w:val="NormalTok"/>
        </w:rPr>
        <w:t>)</w:t>
      </w:r>
    </w:p>
    <w:p w:rsidR="00A137BD" w:rsidRDefault="00A137BD" w:rsidP="00A137BD">
      <w:pPr>
        <w:pStyle w:val="FirstParagraph"/>
      </w:pPr>
      <w:r>
        <w:rPr>
          <w:noProof/>
          <w:lang w:val="en-GB" w:eastAsia="en-GB"/>
        </w:rPr>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ext_reply_markdow_files/figure-docx/unnamed-chunk-24-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A137BD" w:rsidRDefault="00A137BD" w:rsidP="00A137BD">
      <w:pPr>
        <w:pStyle w:val="BodyText"/>
      </w:pPr>
      <w:r>
        <w:t>As expected, the activity profiles between weekdays and weekends greatly differ. During the weekdays, activity peaks in the morning between 7 and 9 and then the activity remains below ~100 steps. In contrast, the weekend data does not show a period with particularly high level of activity, but the activity remains higher than the weekday activity at most times and in several instances it surpases the 100 steps mark and it is overall more evenly distributed throughout the day.</w:t>
      </w:r>
    </w:p>
    <w:p w:rsidR="00CD2737" w:rsidRDefault="00CD2737"/>
    <w:sectPr w:rsidR="00CD2737" w:rsidSect="002E7D6E">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01DE03"/>
    <w:multiLevelType w:val="multilevel"/>
    <w:tmpl w:val="2130B8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21465E7"/>
    <w:multiLevelType w:val="multilevel"/>
    <w:tmpl w:val="6DCCC8B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6778D56"/>
    <w:multiLevelType w:val="multilevel"/>
    <w:tmpl w:val="6D8AC83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88E83D3"/>
    <w:multiLevelType w:val="multilevel"/>
    <w:tmpl w:val="95AC880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rsids>
    <w:rsidRoot w:val="00A137BD"/>
    <w:rsid w:val="0000003B"/>
    <w:rsid w:val="00000F8C"/>
    <w:rsid w:val="00005973"/>
    <w:rsid w:val="00005D7B"/>
    <w:rsid w:val="000075D8"/>
    <w:rsid w:val="00010886"/>
    <w:rsid w:val="00011125"/>
    <w:rsid w:val="00012C30"/>
    <w:rsid w:val="0001373C"/>
    <w:rsid w:val="00014168"/>
    <w:rsid w:val="000144FC"/>
    <w:rsid w:val="000148D0"/>
    <w:rsid w:val="000149D3"/>
    <w:rsid w:val="00016705"/>
    <w:rsid w:val="00016853"/>
    <w:rsid w:val="00016A0A"/>
    <w:rsid w:val="00020855"/>
    <w:rsid w:val="00021906"/>
    <w:rsid w:val="000220E5"/>
    <w:rsid w:val="000245EA"/>
    <w:rsid w:val="00024F24"/>
    <w:rsid w:val="00025D42"/>
    <w:rsid w:val="00030A91"/>
    <w:rsid w:val="00030FD6"/>
    <w:rsid w:val="00034B8C"/>
    <w:rsid w:val="000363DC"/>
    <w:rsid w:val="00040A28"/>
    <w:rsid w:val="00042F69"/>
    <w:rsid w:val="00044822"/>
    <w:rsid w:val="0004487C"/>
    <w:rsid w:val="0004559A"/>
    <w:rsid w:val="00046CC4"/>
    <w:rsid w:val="00047504"/>
    <w:rsid w:val="00051089"/>
    <w:rsid w:val="0005185A"/>
    <w:rsid w:val="000524DA"/>
    <w:rsid w:val="000534BF"/>
    <w:rsid w:val="00053520"/>
    <w:rsid w:val="000542F4"/>
    <w:rsid w:val="00054FB7"/>
    <w:rsid w:val="00055EC7"/>
    <w:rsid w:val="0005798C"/>
    <w:rsid w:val="00062F6B"/>
    <w:rsid w:val="0006354F"/>
    <w:rsid w:val="00063D87"/>
    <w:rsid w:val="00064714"/>
    <w:rsid w:val="00065253"/>
    <w:rsid w:val="0006735A"/>
    <w:rsid w:val="000708C2"/>
    <w:rsid w:val="00075040"/>
    <w:rsid w:val="0007676E"/>
    <w:rsid w:val="00083ADE"/>
    <w:rsid w:val="00083DF6"/>
    <w:rsid w:val="00084432"/>
    <w:rsid w:val="00084837"/>
    <w:rsid w:val="000878C2"/>
    <w:rsid w:val="00091948"/>
    <w:rsid w:val="00091D76"/>
    <w:rsid w:val="00092E72"/>
    <w:rsid w:val="000A08EA"/>
    <w:rsid w:val="000A1AD0"/>
    <w:rsid w:val="000A3019"/>
    <w:rsid w:val="000A3BFB"/>
    <w:rsid w:val="000A40BD"/>
    <w:rsid w:val="000A5684"/>
    <w:rsid w:val="000A63D8"/>
    <w:rsid w:val="000A77E3"/>
    <w:rsid w:val="000B1AEF"/>
    <w:rsid w:val="000B26F1"/>
    <w:rsid w:val="000B302B"/>
    <w:rsid w:val="000B36C8"/>
    <w:rsid w:val="000B3BE5"/>
    <w:rsid w:val="000B52B5"/>
    <w:rsid w:val="000B54B2"/>
    <w:rsid w:val="000B63DB"/>
    <w:rsid w:val="000C130F"/>
    <w:rsid w:val="000C451A"/>
    <w:rsid w:val="000C5E31"/>
    <w:rsid w:val="000D0A15"/>
    <w:rsid w:val="000D1E62"/>
    <w:rsid w:val="000D1EDD"/>
    <w:rsid w:val="000D27B9"/>
    <w:rsid w:val="000D3F7D"/>
    <w:rsid w:val="000D6E10"/>
    <w:rsid w:val="000E10A5"/>
    <w:rsid w:val="000E11A3"/>
    <w:rsid w:val="000E24B1"/>
    <w:rsid w:val="000E59A5"/>
    <w:rsid w:val="000E5E50"/>
    <w:rsid w:val="000E6EBE"/>
    <w:rsid w:val="000E6EFC"/>
    <w:rsid w:val="000E7517"/>
    <w:rsid w:val="000F0E4A"/>
    <w:rsid w:val="000F52BF"/>
    <w:rsid w:val="000F5D46"/>
    <w:rsid w:val="000F63C4"/>
    <w:rsid w:val="000F6849"/>
    <w:rsid w:val="001022B4"/>
    <w:rsid w:val="00106072"/>
    <w:rsid w:val="001107D3"/>
    <w:rsid w:val="00116366"/>
    <w:rsid w:val="0011657C"/>
    <w:rsid w:val="00116A20"/>
    <w:rsid w:val="00117EB4"/>
    <w:rsid w:val="001224F1"/>
    <w:rsid w:val="0012510A"/>
    <w:rsid w:val="00125190"/>
    <w:rsid w:val="00126015"/>
    <w:rsid w:val="001301B4"/>
    <w:rsid w:val="00130F19"/>
    <w:rsid w:val="001342D4"/>
    <w:rsid w:val="00135A37"/>
    <w:rsid w:val="00137AE6"/>
    <w:rsid w:val="00140146"/>
    <w:rsid w:val="001411B8"/>
    <w:rsid w:val="0014433E"/>
    <w:rsid w:val="00151D49"/>
    <w:rsid w:val="001524F5"/>
    <w:rsid w:val="0015388A"/>
    <w:rsid w:val="0015399A"/>
    <w:rsid w:val="00154032"/>
    <w:rsid w:val="00154825"/>
    <w:rsid w:val="001622B5"/>
    <w:rsid w:val="00164550"/>
    <w:rsid w:val="00166932"/>
    <w:rsid w:val="00177D46"/>
    <w:rsid w:val="001810D7"/>
    <w:rsid w:val="0018175D"/>
    <w:rsid w:val="00182F51"/>
    <w:rsid w:val="00185261"/>
    <w:rsid w:val="00186A40"/>
    <w:rsid w:val="00190DD4"/>
    <w:rsid w:val="00191C8C"/>
    <w:rsid w:val="00192311"/>
    <w:rsid w:val="001933B5"/>
    <w:rsid w:val="00193787"/>
    <w:rsid w:val="0019588C"/>
    <w:rsid w:val="00196A70"/>
    <w:rsid w:val="00197583"/>
    <w:rsid w:val="001A0575"/>
    <w:rsid w:val="001A4E7B"/>
    <w:rsid w:val="001A622B"/>
    <w:rsid w:val="001A664F"/>
    <w:rsid w:val="001A6EBB"/>
    <w:rsid w:val="001B05E9"/>
    <w:rsid w:val="001B2B40"/>
    <w:rsid w:val="001B6734"/>
    <w:rsid w:val="001C063F"/>
    <w:rsid w:val="001C22CA"/>
    <w:rsid w:val="001C3517"/>
    <w:rsid w:val="001C4E95"/>
    <w:rsid w:val="001C5283"/>
    <w:rsid w:val="001D0779"/>
    <w:rsid w:val="001D0A03"/>
    <w:rsid w:val="001D4818"/>
    <w:rsid w:val="001D4ECC"/>
    <w:rsid w:val="001D6B85"/>
    <w:rsid w:val="001D71A5"/>
    <w:rsid w:val="001E341B"/>
    <w:rsid w:val="001E4773"/>
    <w:rsid w:val="001E54AB"/>
    <w:rsid w:val="001E557F"/>
    <w:rsid w:val="001E612E"/>
    <w:rsid w:val="001E7EAE"/>
    <w:rsid w:val="001F00E5"/>
    <w:rsid w:val="001F052D"/>
    <w:rsid w:val="001F05F1"/>
    <w:rsid w:val="001F0D82"/>
    <w:rsid w:val="001F1923"/>
    <w:rsid w:val="001F2660"/>
    <w:rsid w:val="001F40BB"/>
    <w:rsid w:val="001F7F49"/>
    <w:rsid w:val="00200421"/>
    <w:rsid w:val="00203DB4"/>
    <w:rsid w:val="00204AE6"/>
    <w:rsid w:val="00210C57"/>
    <w:rsid w:val="00212EA2"/>
    <w:rsid w:val="002148D1"/>
    <w:rsid w:val="002208ED"/>
    <w:rsid w:val="00221552"/>
    <w:rsid w:val="00221CD7"/>
    <w:rsid w:val="00225477"/>
    <w:rsid w:val="00233AA6"/>
    <w:rsid w:val="00234440"/>
    <w:rsid w:val="002347A3"/>
    <w:rsid w:val="00235BC9"/>
    <w:rsid w:val="002362DE"/>
    <w:rsid w:val="002373B0"/>
    <w:rsid w:val="002374CF"/>
    <w:rsid w:val="0024393D"/>
    <w:rsid w:val="0024559D"/>
    <w:rsid w:val="00246A89"/>
    <w:rsid w:val="002501B2"/>
    <w:rsid w:val="00251B69"/>
    <w:rsid w:val="00251E67"/>
    <w:rsid w:val="002521EC"/>
    <w:rsid w:val="00253050"/>
    <w:rsid w:val="0025460D"/>
    <w:rsid w:val="00257273"/>
    <w:rsid w:val="002578C7"/>
    <w:rsid w:val="00266668"/>
    <w:rsid w:val="002675CC"/>
    <w:rsid w:val="00267E00"/>
    <w:rsid w:val="00267EA9"/>
    <w:rsid w:val="002703CA"/>
    <w:rsid w:val="00271753"/>
    <w:rsid w:val="002728BB"/>
    <w:rsid w:val="00273BE7"/>
    <w:rsid w:val="00273D12"/>
    <w:rsid w:val="002744CD"/>
    <w:rsid w:val="00275227"/>
    <w:rsid w:val="00276856"/>
    <w:rsid w:val="00276BBF"/>
    <w:rsid w:val="00280DC0"/>
    <w:rsid w:val="00284ABE"/>
    <w:rsid w:val="00285271"/>
    <w:rsid w:val="002878E6"/>
    <w:rsid w:val="00290F01"/>
    <w:rsid w:val="00293156"/>
    <w:rsid w:val="00293175"/>
    <w:rsid w:val="00294D33"/>
    <w:rsid w:val="00295D2E"/>
    <w:rsid w:val="00297BDC"/>
    <w:rsid w:val="00297C35"/>
    <w:rsid w:val="002A017E"/>
    <w:rsid w:val="002A0FEB"/>
    <w:rsid w:val="002A294C"/>
    <w:rsid w:val="002A46ED"/>
    <w:rsid w:val="002A4DD5"/>
    <w:rsid w:val="002A6597"/>
    <w:rsid w:val="002A67F6"/>
    <w:rsid w:val="002A71DB"/>
    <w:rsid w:val="002B1CCD"/>
    <w:rsid w:val="002B2937"/>
    <w:rsid w:val="002B66D9"/>
    <w:rsid w:val="002B7E95"/>
    <w:rsid w:val="002C12AF"/>
    <w:rsid w:val="002C1786"/>
    <w:rsid w:val="002C4C9F"/>
    <w:rsid w:val="002C6955"/>
    <w:rsid w:val="002D0DF9"/>
    <w:rsid w:val="002D1E03"/>
    <w:rsid w:val="002D2C1C"/>
    <w:rsid w:val="002D35A9"/>
    <w:rsid w:val="002D44A6"/>
    <w:rsid w:val="002D5122"/>
    <w:rsid w:val="002E00DE"/>
    <w:rsid w:val="002E3617"/>
    <w:rsid w:val="002E591F"/>
    <w:rsid w:val="002E74C6"/>
    <w:rsid w:val="002F3119"/>
    <w:rsid w:val="002F6EA8"/>
    <w:rsid w:val="00300A1B"/>
    <w:rsid w:val="003027D2"/>
    <w:rsid w:val="00304338"/>
    <w:rsid w:val="00306315"/>
    <w:rsid w:val="00310F05"/>
    <w:rsid w:val="003115FB"/>
    <w:rsid w:val="00313E6B"/>
    <w:rsid w:val="0031476F"/>
    <w:rsid w:val="00314A61"/>
    <w:rsid w:val="00317ADD"/>
    <w:rsid w:val="00317B4E"/>
    <w:rsid w:val="00321A68"/>
    <w:rsid w:val="003248CD"/>
    <w:rsid w:val="00324AAD"/>
    <w:rsid w:val="00324F8D"/>
    <w:rsid w:val="00332238"/>
    <w:rsid w:val="00332271"/>
    <w:rsid w:val="00335FA5"/>
    <w:rsid w:val="00336244"/>
    <w:rsid w:val="00336ED7"/>
    <w:rsid w:val="0033771E"/>
    <w:rsid w:val="003414F7"/>
    <w:rsid w:val="00342F33"/>
    <w:rsid w:val="00345D7F"/>
    <w:rsid w:val="0035028E"/>
    <w:rsid w:val="003504CF"/>
    <w:rsid w:val="00351723"/>
    <w:rsid w:val="003519E4"/>
    <w:rsid w:val="00353690"/>
    <w:rsid w:val="00354564"/>
    <w:rsid w:val="003563CA"/>
    <w:rsid w:val="00357611"/>
    <w:rsid w:val="00357C35"/>
    <w:rsid w:val="003600FF"/>
    <w:rsid w:val="003607B3"/>
    <w:rsid w:val="0036117B"/>
    <w:rsid w:val="0036180D"/>
    <w:rsid w:val="00363A2F"/>
    <w:rsid w:val="00364512"/>
    <w:rsid w:val="00366B9C"/>
    <w:rsid w:val="00367092"/>
    <w:rsid w:val="0036735F"/>
    <w:rsid w:val="0036754A"/>
    <w:rsid w:val="003715BB"/>
    <w:rsid w:val="0037169B"/>
    <w:rsid w:val="0037208C"/>
    <w:rsid w:val="0037395A"/>
    <w:rsid w:val="00377497"/>
    <w:rsid w:val="0037796D"/>
    <w:rsid w:val="00382BBE"/>
    <w:rsid w:val="00383396"/>
    <w:rsid w:val="003845DA"/>
    <w:rsid w:val="00386418"/>
    <w:rsid w:val="00386A52"/>
    <w:rsid w:val="0039168C"/>
    <w:rsid w:val="00391844"/>
    <w:rsid w:val="00394198"/>
    <w:rsid w:val="0039476C"/>
    <w:rsid w:val="00394EDE"/>
    <w:rsid w:val="00396508"/>
    <w:rsid w:val="003A0B77"/>
    <w:rsid w:val="003A16B2"/>
    <w:rsid w:val="003A277C"/>
    <w:rsid w:val="003A2D47"/>
    <w:rsid w:val="003A2F76"/>
    <w:rsid w:val="003A327E"/>
    <w:rsid w:val="003A395C"/>
    <w:rsid w:val="003A57A1"/>
    <w:rsid w:val="003A5E15"/>
    <w:rsid w:val="003B01F6"/>
    <w:rsid w:val="003B14D3"/>
    <w:rsid w:val="003B210E"/>
    <w:rsid w:val="003B728F"/>
    <w:rsid w:val="003B7DA6"/>
    <w:rsid w:val="003C212F"/>
    <w:rsid w:val="003C2A00"/>
    <w:rsid w:val="003C2E0E"/>
    <w:rsid w:val="003C2E87"/>
    <w:rsid w:val="003C4A5D"/>
    <w:rsid w:val="003C5AE1"/>
    <w:rsid w:val="003C5C09"/>
    <w:rsid w:val="003C5E9B"/>
    <w:rsid w:val="003C6565"/>
    <w:rsid w:val="003D0299"/>
    <w:rsid w:val="003D169B"/>
    <w:rsid w:val="003D17AC"/>
    <w:rsid w:val="003D3B7F"/>
    <w:rsid w:val="003D643A"/>
    <w:rsid w:val="003E0683"/>
    <w:rsid w:val="003E1260"/>
    <w:rsid w:val="003E1B27"/>
    <w:rsid w:val="003E3E58"/>
    <w:rsid w:val="003E723F"/>
    <w:rsid w:val="003F34F0"/>
    <w:rsid w:val="003F3982"/>
    <w:rsid w:val="003F546A"/>
    <w:rsid w:val="003F75B5"/>
    <w:rsid w:val="00401CED"/>
    <w:rsid w:val="00401E4F"/>
    <w:rsid w:val="00403D00"/>
    <w:rsid w:val="00404C73"/>
    <w:rsid w:val="0040560F"/>
    <w:rsid w:val="0041027D"/>
    <w:rsid w:val="00411E6A"/>
    <w:rsid w:val="00412943"/>
    <w:rsid w:val="00413F7C"/>
    <w:rsid w:val="00415332"/>
    <w:rsid w:val="00415732"/>
    <w:rsid w:val="00417AD9"/>
    <w:rsid w:val="004212CD"/>
    <w:rsid w:val="00422BC5"/>
    <w:rsid w:val="00424356"/>
    <w:rsid w:val="00424F97"/>
    <w:rsid w:val="00431AAE"/>
    <w:rsid w:val="00432242"/>
    <w:rsid w:val="00432BD4"/>
    <w:rsid w:val="00432DD5"/>
    <w:rsid w:val="00432DDE"/>
    <w:rsid w:val="004333EB"/>
    <w:rsid w:val="004334AE"/>
    <w:rsid w:val="00433888"/>
    <w:rsid w:val="00433B83"/>
    <w:rsid w:val="0043484B"/>
    <w:rsid w:val="00435075"/>
    <w:rsid w:val="0043522A"/>
    <w:rsid w:val="00435EBB"/>
    <w:rsid w:val="00436A05"/>
    <w:rsid w:val="00436DB7"/>
    <w:rsid w:val="004441A6"/>
    <w:rsid w:val="00446087"/>
    <w:rsid w:val="0044680E"/>
    <w:rsid w:val="0044685F"/>
    <w:rsid w:val="0045107E"/>
    <w:rsid w:val="00451A09"/>
    <w:rsid w:val="00451A17"/>
    <w:rsid w:val="00452581"/>
    <w:rsid w:val="004551D7"/>
    <w:rsid w:val="00455385"/>
    <w:rsid w:val="00455A59"/>
    <w:rsid w:val="00456A6D"/>
    <w:rsid w:val="00457051"/>
    <w:rsid w:val="0046096C"/>
    <w:rsid w:val="004624E1"/>
    <w:rsid w:val="00462D32"/>
    <w:rsid w:val="00463180"/>
    <w:rsid w:val="00463913"/>
    <w:rsid w:val="004641F6"/>
    <w:rsid w:val="00464240"/>
    <w:rsid w:val="00465659"/>
    <w:rsid w:val="00471296"/>
    <w:rsid w:val="004713C1"/>
    <w:rsid w:val="0047175F"/>
    <w:rsid w:val="004753D2"/>
    <w:rsid w:val="00475962"/>
    <w:rsid w:val="00476667"/>
    <w:rsid w:val="0047766E"/>
    <w:rsid w:val="00477758"/>
    <w:rsid w:val="00477DF8"/>
    <w:rsid w:val="00481A5E"/>
    <w:rsid w:val="00481A74"/>
    <w:rsid w:val="00485B57"/>
    <w:rsid w:val="00486F65"/>
    <w:rsid w:val="00490A53"/>
    <w:rsid w:val="004917CD"/>
    <w:rsid w:val="004924A1"/>
    <w:rsid w:val="00493097"/>
    <w:rsid w:val="004955CB"/>
    <w:rsid w:val="004A4C41"/>
    <w:rsid w:val="004A5CC6"/>
    <w:rsid w:val="004A7EBE"/>
    <w:rsid w:val="004B0DA3"/>
    <w:rsid w:val="004B3CBF"/>
    <w:rsid w:val="004B4B7C"/>
    <w:rsid w:val="004B6D38"/>
    <w:rsid w:val="004C2129"/>
    <w:rsid w:val="004C4179"/>
    <w:rsid w:val="004C641F"/>
    <w:rsid w:val="004C652E"/>
    <w:rsid w:val="004C6B17"/>
    <w:rsid w:val="004D13CC"/>
    <w:rsid w:val="004D2856"/>
    <w:rsid w:val="004D5527"/>
    <w:rsid w:val="004D5968"/>
    <w:rsid w:val="004D5AF8"/>
    <w:rsid w:val="004D5CB4"/>
    <w:rsid w:val="004D60CC"/>
    <w:rsid w:val="004D6757"/>
    <w:rsid w:val="004E1542"/>
    <w:rsid w:val="004E2628"/>
    <w:rsid w:val="004E37D0"/>
    <w:rsid w:val="004E536C"/>
    <w:rsid w:val="004E5D3F"/>
    <w:rsid w:val="004E79EA"/>
    <w:rsid w:val="004E7B0C"/>
    <w:rsid w:val="004E7F99"/>
    <w:rsid w:val="004F0B78"/>
    <w:rsid w:val="004F1957"/>
    <w:rsid w:val="004F3C57"/>
    <w:rsid w:val="004F41B3"/>
    <w:rsid w:val="004F50EB"/>
    <w:rsid w:val="004F5796"/>
    <w:rsid w:val="004F5958"/>
    <w:rsid w:val="004F6D3A"/>
    <w:rsid w:val="004F709F"/>
    <w:rsid w:val="00503629"/>
    <w:rsid w:val="00504A38"/>
    <w:rsid w:val="00510C29"/>
    <w:rsid w:val="00511692"/>
    <w:rsid w:val="00511B90"/>
    <w:rsid w:val="00520148"/>
    <w:rsid w:val="005202C8"/>
    <w:rsid w:val="00520EE3"/>
    <w:rsid w:val="0052121C"/>
    <w:rsid w:val="0052505E"/>
    <w:rsid w:val="0052540C"/>
    <w:rsid w:val="00530EBF"/>
    <w:rsid w:val="00531C01"/>
    <w:rsid w:val="00535BFF"/>
    <w:rsid w:val="00536D18"/>
    <w:rsid w:val="00537684"/>
    <w:rsid w:val="00540B98"/>
    <w:rsid w:val="00542217"/>
    <w:rsid w:val="005452E2"/>
    <w:rsid w:val="0054546B"/>
    <w:rsid w:val="00550A8E"/>
    <w:rsid w:val="00551416"/>
    <w:rsid w:val="005546C1"/>
    <w:rsid w:val="00555DB3"/>
    <w:rsid w:val="00556F8F"/>
    <w:rsid w:val="005601D7"/>
    <w:rsid w:val="005649D4"/>
    <w:rsid w:val="005664DB"/>
    <w:rsid w:val="005672EA"/>
    <w:rsid w:val="00567F09"/>
    <w:rsid w:val="005720FA"/>
    <w:rsid w:val="00574EE9"/>
    <w:rsid w:val="00576CB1"/>
    <w:rsid w:val="00576DF4"/>
    <w:rsid w:val="00577B69"/>
    <w:rsid w:val="00580049"/>
    <w:rsid w:val="005802E9"/>
    <w:rsid w:val="00582B55"/>
    <w:rsid w:val="005831B4"/>
    <w:rsid w:val="005869A0"/>
    <w:rsid w:val="00586E52"/>
    <w:rsid w:val="00590FF5"/>
    <w:rsid w:val="005912A1"/>
    <w:rsid w:val="00591301"/>
    <w:rsid w:val="00591791"/>
    <w:rsid w:val="00591E8A"/>
    <w:rsid w:val="005931A9"/>
    <w:rsid w:val="00593411"/>
    <w:rsid w:val="00593DA7"/>
    <w:rsid w:val="005940EE"/>
    <w:rsid w:val="005945DA"/>
    <w:rsid w:val="00594F54"/>
    <w:rsid w:val="00596852"/>
    <w:rsid w:val="00597C38"/>
    <w:rsid w:val="005A3003"/>
    <w:rsid w:val="005A3366"/>
    <w:rsid w:val="005A3E4F"/>
    <w:rsid w:val="005A3F54"/>
    <w:rsid w:val="005A6491"/>
    <w:rsid w:val="005B1A21"/>
    <w:rsid w:val="005B39BC"/>
    <w:rsid w:val="005C2424"/>
    <w:rsid w:val="005C62F5"/>
    <w:rsid w:val="005C64C4"/>
    <w:rsid w:val="005C7982"/>
    <w:rsid w:val="005C7C2C"/>
    <w:rsid w:val="005D0117"/>
    <w:rsid w:val="005D082C"/>
    <w:rsid w:val="005D113A"/>
    <w:rsid w:val="005D1647"/>
    <w:rsid w:val="005D16F9"/>
    <w:rsid w:val="005D1CA3"/>
    <w:rsid w:val="005D2140"/>
    <w:rsid w:val="005D28D2"/>
    <w:rsid w:val="005D2AE7"/>
    <w:rsid w:val="005D354D"/>
    <w:rsid w:val="005D4B16"/>
    <w:rsid w:val="005D5225"/>
    <w:rsid w:val="005D5855"/>
    <w:rsid w:val="005D58F1"/>
    <w:rsid w:val="005D79DD"/>
    <w:rsid w:val="005D7A89"/>
    <w:rsid w:val="005D7FA4"/>
    <w:rsid w:val="005E06AA"/>
    <w:rsid w:val="005E4C29"/>
    <w:rsid w:val="005E51CC"/>
    <w:rsid w:val="005F0140"/>
    <w:rsid w:val="005F0784"/>
    <w:rsid w:val="005F09B4"/>
    <w:rsid w:val="005F3A0C"/>
    <w:rsid w:val="005F48A0"/>
    <w:rsid w:val="005F4D41"/>
    <w:rsid w:val="005F6006"/>
    <w:rsid w:val="005F748F"/>
    <w:rsid w:val="006005D9"/>
    <w:rsid w:val="00601328"/>
    <w:rsid w:val="00602BB0"/>
    <w:rsid w:val="00603B19"/>
    <w:rsid w:val="00604467"/>
    <w:rsid w:val="00606326"/>
    <w:rsid w:val="006109B5"/>
    <w:rsid w:val="00610BC2"/>
    <w:rsid w:val="00611454"/>
    <w:rsid w:val="0061301C"/>
    <w:rsid w:val="006178A1"/>
    <w:rsid w:val="0062046F"/>
    <w:rsid w:val="00620DB3"/>
    <w:rsid w:val="00622289"/>
    <w:rsid w:val="0062330D"/>
    <w:rsid w:val="006260D1"/>
    <w:rsid w:val="006313CA"/>
    <w:rsid w:val="0063218E"/>
    <w:rsid w:val="006323C0"/>
    <w:rsid w:val="00633188"/>
    <w:rsid w:val="00633460"/>
    <w:rsid w:val="00633FF6"/>
    <w:rsid w:val="006354D7"/>
    <w:rsid w:val="00635EA6"/>
    <w:rsid w:val="00635ED4"/>
    <w:rsid w:val="006372AC"/>
    <w:rsid w:val="00640F3F"/>
    <w:rsid w:val="006443C1"/>
    <w:rsid w:val="0064515D"/>
    <w:rsid w:val="006468AB"/>
    <w:rsid w:val="00646C46"/>
    <w:rsid w:val="00647705"/>
    <w:rsid w:val="00652DB0"/>
    <w:rsid w:val="00653A61"/>
    <w:rsid w:val="00655734"/>
    <w:rsid w:val="006577E4"/>
    <w:rsid w:val="006609C2"/>
    <w:rsid w:val="006630FA"/>
    <w:rsid w:val="006646FF"/>
    <w:rsid w:val="00664856"/>
    <w:rsid w:val="00670077"/>
    <w:rsid w:val="00673A8A"/>
    <w:rsid w:val="00674F2D"/>
    <w:rsid w:val="0067681B"/>
    <w:rsid w:val="00680D6D"/>
    <w:rsid w:val="006823EF"/>
    <w:rsid w:val="006844D1"/>
    <w:rsid w:val="00684CA4"/>
    <w:rsid w:val="00685095"/>
    <w:rsid w:val="00691235"/>
    <w:rsid w:val="00693605"/>
    <w:rsid w:val="00693C5E"/>
    <w:rsid w:val="006940AC"/>
    <w:rsid w:val="00696DFA"/>
    <w:rsid w:val="006A01B1"/>
    <w:rsid w:val="006A0361"/>
    <w:rsid w:val="006A0D3E"/>
    <w:rsid w:val="006A17D8"/>
    <w:rsid w:val="006A6E94"/>
    <w:rsid w:val="006B3174"/>
    <w:rsid w:val="006B53CB"/>
    <w:rsid w:val="006C00D9"/>
    <w:rsid w:val="006C1A14"/>
    <w:rsid w:val="006C3D72"/>
    <w:rsid w:val="006C3D7F"/>
    <w:rsid w:val="006C51F0"/>
    <w:rsid w:val="006C6448"/>
    <w:rsid w:val="006C6813"/>
    <w:rsid w:val="006D09F5"/>
    <w:rsid w:val="006D1187"/>
    <w:rsid w:val="006D19DD"/>
    <w:rsid w:val="006D36EA"/>
    <w:rsid w:val="006D39E3"/>
    <w:rsid w:val="006D5679"/>
    <w:rsid w:val="006D7C52"/>
    <w:rsid w:val="006E1F75"/>
    <w:rsid w:val="006E6B22"/>
    <w:rsid w:val="006E70F2"/>
    <w:rsid w:val="006E724C"/>
    <w:rsid w:val="006E755F"/>
    <w:rsid w:val="006E7DA1"/>
    <w:rsid w:val="006F28CA"/>
    <w:rsid w:val="006F3A14"/>
    <w:rsid w:val="006F3AD5"/>
    <w:rsid w:val="006F42AF"/>
    <w:rsid w:val="006F4B0C"/>
    <w:rsid w:val="006F664F"/>
    <w:rsid w:val="006F7860"/>
    <w:rsid w:val="0070221F"/>
    <w:rsid w:val="007033A7"/>
    <w:rsid w:val="007034D9"/>
    <w:rsid w:val="00705BE8"/>
    <w:rsid w:val="00710AE2"/>
    <w:rsid w:val="00711022"/>
    <w:rsid w:val="007125FE"/>
    <w:rsid w:val="00713269"/>
    <w:rsid w:val="00713C58"/>
    <w:rsid w:val="00714853"/>
    <w:rsid w:val="00716A4A"/>
    <w:rsid w:val="00716E0B"/>
    <w:rsid w:val="00725BA1"/>
    <w:rsid w:val="00726040"/>
    <w:rsid w:val="00727EAF"/>
    <w:rsid w:val="00727EB2"/>
    <w:rsid w:val="007308BA"/>
    <w:rsid w:val="00730CB5"/>
    <w:rsid w:val="0073678C"/>
    <w:rsid w:val="00737685"/>
    <w:rsid w:val="00737A05"/>
    <w:rsid w:val="00740EB7"/>
    <w:rsid w:val="0074312C"/>
    <w:rsid w:val="007436DD"/>
    <w:rsid w:val="007438CE"/>
    <w:rsid w:val="007444CC"/>
    <w:rsid w:val="00745074"/>
    <w:rsid w:val="00745A8E"/>
    <w:rsid w:val="00745F43"/>
    <w:rsid w:val="00751948"/>
    <w:rsid w:val="00752261"/>
    <w:rsid w:val="007526FD"/>
    <w:rsid w:val="00753C4B"/>
    <w:rsid w:val="00755F98"/>
    <w:rsid w:val="007563A7"/>
    <w:rsid w:val="007570DD"/>
    <w:rsid w:val="007607D4"/>
    <w:rsid w:val="00760C6C"/>
    <w:rsid w:val="007611E3"/>
    <w:rsid w:val="00761C4B"/>
    <w:rsid w:val="007645FC"/>
    <w:rsid w:val="00764A21"/>
    <w:rsid w:val="00767810"/>
    <w:rsid w:val="007731AD"/>
    <w:rsid w:val="00773CA9"/>
    <w:rsid w:val="00777DEF"/>
    <w:rsid w:val="00783236"/>
    <w:rsid w:val="00783A09"/>
    <w:rsid w:val="0078425A"/>
    <w:rsid w:val="007914C5"/>
    <w:rsid w:val="00791571"/>
    <w:rsid w:val="00794C2E"/>
    <w:rsid w:val="00794DF6"/>
    <w:rsid w:val="00795930"/>
    <w:rsid w:val="00796C62"/>
    <w:rsid w:val="00796CD6"/>
    <w:rsid w:val="007A3EA4"/>
    <w:rsid w:val="007A5A1D"/>
    <w:rsid w:val="007A65A4"/>
    <w:rsid w:val="007B28D5"/>
    <w:rsid w:val="007B29E4"/>
    <w:rsid w:val="007B4E89"/>
    <w:rsid w:val="007B6F76"/>
    <w:rsid w:val="007C1F51"/>
    <w:rsid w:val="007C736F"/>
    <w:rsid w:val="007C75F0"/>
    <w:rsid w:val="007D1A7E"/>
    <w:rsid w:val="007D2690"/>
    <w:rsid w:val="007D35B6"/>
    <w:rsid w:val="007D50A5"/>
    <w:rsid w:val="007D571B"/>
    <w:rsid w:val="007D5827"/>
    <w:rsid w:val="007E00F2"/>
    <w:rsid w:val="007E11CC"/>
    <w:rsid w:val="007E1729"/>
    <w:rsid w:val="007E41D2"/>
    <w:rsid w:val="007E4A43"/>
    <w:rsid w:val="007E4C2B"/>
    <w:rsid w:val="007E4E43"/>
    <w:rsid w:val="007E530D"/>
    <w:rsid w:val="007E5690"/>
    <w:rsid w:val="007E6BC7"/>
    <w:rsid w:val="007F2470"/>
    <w:rsid w:val="007F2BE8"/>
    <w:rsid w:val="007F3AF2"/>
    <w:rsid w:val="007F48FC"/>
    <w:rsid w:val="007F6505"/>
    <w:rsid w:val="007F6580"/>
    <w:rsid w:val="007F771F"/>
    <w:rsid w:val="008003A0"/>
    <w:rsid w:val="0080058D"/>
    <w:rsid w:val="00800C61"/>
    <w:rsid w:val="00801BE6"/>
    <w:rsid w:val="008034B0"/>
    <w:rsid w:val="00803AF0"/>
    <w:rsid w:val="00803B65"/>
    <w:rsid w:val="0081132A"/>
    <w:rsid w:val="00811C4C"/>
    <w:rsid w:val="0081234C"/>
    <w:rsid w:val="00813669"/>
    <w:rsid w:val="00813F29"/>
    <w:rsid w:val="00813F3D"/>
    <w:rsid w:val="0081405F"/>
    <w:rsid w:val="0081435D"/>
    <w:rsid w:val="00814850"/>
    <w:rsid w:val="00815753"/>
    <w:rsid w:val="0081603E"/>
    <w:rsid w:val="008164BD"/>
    <w:rsid w:val="00817501"/>
    <w:rsid w:val="008175DE"/>
    <w:rsid w:val="0081768E"/>
    <w:rsid w:val="00820177"/>
    <w:rsid w:val="008208CE"/>
    <w:rsid w:val="008219CB"/>
    <w:rsid w:val="0082262B"/>
    <w:rsid w:val="00824283"/>
    <w:rsid w:val="00824698"/>
    <w:rsid w:val="00824936"/>
    <w:rsid w:val="00825BA6"/>
    <w:rsid w:val="00825BDF"/>
    <w:rsid w:val="00825C0E"/>
    <w:rsid w:val="00830429"/>
    <w:rsid w:val="00830BBB"/>
    <w:rsid w:val="00831CE7"/>
    <w:rsid w:val="00832F96"/>
    <w:rsid w:val="008365A1"/>
    <w:rsid w:val="0083661E"/>
    <w:rsid w:val="0083748C"/>
    <w:rsid w:val="008435C4"/>
    <w:rsid w:val="00844FC2"/>
    <w:rsid w:val="00845E11"/>
    <w:rsid w:val="00847AB8"/>
    <w:rsid w:val="00847BE6"/>
    <w:rsid w:val="00854231"/>
    <w:rsid w:val="0085524F"/>
    <w:rsid w:val="00855686"/>
    <w:rsid w:val="008562DF"/>
    <w:rsid w:val="00860146"/>
    <w:rsid w:val="00862AD7"/>
    <w:rsid w:val="0086357D"/>
    <w:rsid w:val="00863B57"/>
    <w:rsid w:val="00864036"/>
    <w:rsid w:val="0086524A"/>
    <w:rsid w:val="0087156D"/>
    <w:rsid w:val="008727CE"/>
    <w:rsid w:val="008740E3"/>
    <w:rsid w:val="00874E49"/>
    <w:rsid w:val="00875462"/>
    <w:rsid w:val="00877284"/>
    <w:rsid w:val="00880141"/>
    <w:rsid w:val="00881804"/>
    <w:rsid w:val="00882DF8"/>
    <w:rsid w:val="00884789"/>
    <w:rsid w:val="00884919"/>
    <w:rsid w:val="0088512C"/>
    <w:rsid w:val="00886401"/>
    <w:rsid w:val="008876B3"/>
    <w:rsid w:val="00890D63"/>
    <w:rsid w:val="008915E0"/>
    <w:rsid w:val="0089293F"/>
    <w:rsid w:val="008931D2"/>
    <w:rsid w:val="008931EF"/>
    <w:rsid w:val="00895188"/>
    <w:rsid w:val="00897513"/>
    <w:rsid w:val="008A20F1"/>
    <w:rsid w:val="008A4028"/>
    <w:rsid w:val="008A4447"/>
    <w:rsid w:val="008A5D2A"/>
    <w:rsid w:val="008A61C8"/>
    <w:rsid w:val="008A6500"/>
    <w:rsid w:val="008B00F9"/>
    <w:rsid w:val="008B0D05"/>
    <w:rsid w:val="008B4B77"/>
    <w:rsid w:val="008B6702"/>
    <w:rsid w:val="008B6FC5"/>
    <w:rsid w:val="008C060F"/>
    <w:rsid w:val="008C0EF9"/>
    <w:rsid w:val="008C1199"/>
    <w:rsid w:val="008C27CD"/>
    <w:rsid w:val="008C4842"/>
    <w:rsid w:val="008C55F2"/>
    <w:rsid w:val="008C6C78"/>
    <w:rsid w:val="008C73B6"/>
    <w:rsid w:val="008D0448"/>
    <w:rsid w:val="008D0FD5"/>
    <w:rsid w:val="008D23DB"/>
    <w:rsid w:val="008D2654"/>
    <w:rsid w:val="008E00DC"/>
    <w:rsid w:val="008E079A"/>
    <w:rsid w:val="008E1B74"/>
    <w:rsid w:val="008E2EEF"/>
    <w:rsid w:val="008E340F"/>
    <w:rsid w:val="008E37AE"/>
    <w:rsid w:val="008E46EF"/>
    <w:rsid w:val="008E5444"/>
    <w:rsid w:val="008E5715"/>
    <w:rsid w:val="008E626D"/>
    <w:rsid w:val="008E7342"/>
    <w:rsid w:val="008E7DBB"/>
    <w:rsid w:val="008F040B"/>
    <w:rsid w:val="008F052C"/>
    <w:rsid w:val="008F2369"/>
    <w:rsid w:val="0090138C"/>
    <w:rsid w:val="00902CE3"/>
    <w:rsid w:val="00904FFF"/>
    <w:rsid w:val="00905D15"/>
    <w:rsid w:val="009065DB"/>
    <w:rsid w:val="00907B82"/>
    <w:rsid w:val="00910B6E"/>
    <w:rsid w:val="0091118C"/>
    <w:rsid w:val="00913D7D"/>
    <w:rsid w:val="0091458B"/>
    <w:rsid w:val="009154CE"/>
    <w:rsid w:val="00917BF7"/>
    <w:rsid w:val="00917F3C"/>
    <w:rsid w:val="00921A14"/>
    <w:rsid w:val="00921C1B"/>
    <w:rsid w:val="00923740"/>
    <w:rsid w:val="00924804"/>
    <w:rsid w:val="0092518E"/>
    <w:rsid w:val="00925B52"/>
    <w:rsid w:val="00925DEE"/>
    <w:rsid w:val="00926754"/>
    <w:rsid w:val="00931F95"/>
    <w:rsid w:val="0093233A"/>
    <w:rsid w:val="00932AFD"/>
    <w:rsid w:val="00934B04"/>
    <w:rsid w:val="00935E43"/>
    <w:rsid w:val="00935F9B"/>
    <w:rsid w:val="00936599"/>
    <w:rsid w:val="00937FAD"/>
    <w:rsid w:val="009435C2"/>
    <w:rsid w:val="0094589E"/>
    <w:rsid w:val="00947022"/>
    <w:rsid w:val="00947663"/>
    <w:rsid w:val="0094769C"/>
    <w:rsid w:val="00951300"/>
    <w:rsid w:val="00952486"/>
    <w:rsid w:val="0095590E"/>
    <w:rsid w:val="00955EC3"/>
    <w:rsid w:val="00957D6E"/>
    <w:rsid w:val="009612F9"/>
    <w:rsid w:val="009657BB"/>
    <w:rsid w:val="00966FD5"/>
    <w:rsid w:val="009715C7"/>
    <w:rsid w:val="00972220"/>
    <w:rsid w:val="009730AC"/>
    <w:rsid w:val="009778DF"/>
    <w:rsid w:val="00977BA6"/>
    <w:rsid w:val="00981023"/>
    <w:rsid w:val="00982F46"/>
    <w:rsid w:val="00983B72"/>
    <w:rsid w:val="0098513F"/>
    <w:rsid w:val="009859A2"/>
    <w:rsid w:val="00990CD5"/>
    <w:rsid w:val="00991178"/>
    <w:rsid w:val="0099588B"/>
    <w:rsid w:val="009970F3"/>
    <w:rsid w:val="009A0390"/>
    <w:rsid w:val="009A0451"/>
    <w:rsid w:val="009A3A92"/>
    <w:rsid w:val="009A4494"/>
    <w:rsid w:val="009A533F"/>
    <w:rsid w:val="009A6BD6"/>
    <w:rsid w:val="009A709D"/>
    <w:rsid w:val="009A7C15"/>
    <w:rsid w:val="009B0E02"/>
    <w:rsid w:val="009B1374"/>
    <w:rsid w:val="009B5470"/>
    <w:rsid w:val="009B5832"/>
    <w:rsid w:val="009B5E03"/>
    <w:rsid w:val="009B6D98"/>
    <w:rsid w:val="009C02E4"/>
    <w:rsid w:val="009C4B1C"/>
    <w:rsid w:val="009D0131"/>
    <w:rsid w:val="009D31E3"/>
    <w:rsid w:val="009D541B"/>
    <w:rsid w:val="009D5F94"/>
    <w:rsid w:val="009D731D"/>
    <w:rsid w:val="009D7334"/>
    <w:rsid w:val="009E328C"/>
    <w:rsid w:val="009E37B5"/>
    <w:rsid w:val="009E40AB"/>
    <w:rsid w:val="009E6032"/>
    <w:rsid w:val="009E703B"/>
    <w:rsid w:val="009F0368"/>
    <w:rsid w:val="009F0568"/>
    <w:rsid w:val="009F0B13"/>
    <w:rsid w:val="009F0C95"/>
    <w:rsid w:val="009F174C"/>
    <w:rsid w:val="009F2C4B"/>
    <w:rsid w:val="009F6B23"/>
    <w:rsid w:val="00A00CF3"/>
    <w:rsid w:val="00A0292E"/>
    <w:rsid w:val="00A067E0"/>
    <w:rsid w:val="00A069AA"/>
    <w:rsid w:val="00A119FC"/>
    <w:rsid w:val="00A137BD"/>
    <w:rsid w:val="00A15AC5"/>
    <w:rsid w:val="00A22730"/>
    <w:rsid w:val="00A22906"/>
    <w:rsid w:val="00A24F2C"/>
    <w:rsid w:val="00A26871"/>
    <w:rsid w:val="00A3019E"/>
    <w:rsid w:val="00A30CF3"/>
    <w:rsid w:val="00A3305B"/>
    <w:rsid w:val="00A35815"/>
    <w:rsid w:val="00A36046"/>
    <w:rsid w:val="00A36304"/>
    <w:rsid w:val="00A37F0A"/>
    <w:rsid w:val="00A418DF"/>
    <w:rsid w:val="00A419AB"/>
    <w:rsid w:val="00A437C2"/>
    <w:rsid w:val="00A43FB2"/>
    <w:rsid w:val="00A46D80"/>
    <w:rsid w:val="00A47914"/>
    <w:rsid w:val="00A47967"/>
    <w:rsid w:val="00A51FFE"/>
    <w:rsid w:val="00A5306C"/>
    <w:rsid w:val="00A535CC"/>
    <w:rsid w:val="00A53739"/>
    <w:rsid w:val="00A537A5"/>
    <w:rsid w:val="00A5511C"/>
    <w:rsid w:val="00A55B29"/>
    <w:rsid w:val="00A56253"/>
    <w:rsid w:val="00A56B5C"/>
    <w:rsid w:val="00A56D74"/>
    <w:rsid w:val="00A61A8D"/>
    <w:rsid w:val="00A659C4"/>
    <w:rsid w:val="00A65DC1"/>
    <w:rsid w:val="00A67C5A"/>
    <w:rsid w:val="00A70365"/>
    <w:rsid w:val="00A72A5A"/>
    <w:rsid w:val="00A72CF2"/>
    <w:rsid w:val="00A73083"/>
    <w:rsid w:val="00A744E5"/>
    <w:rsid w:val="00A745A1"/>
    <w:rsid w:val="00A769E2"/>
    <w:rsid w:val="00A76A9B"/>
    <w:rsid w:val="00A76C49"/>
    <w:rsid w:val="00A7732A"/>
    <w:rsid w:val="00A80520"/>
    <w:rsid w:val="00A8119A"/>
    <w:rsid w:val="00A860EF"/>
    <w:rsid w:val="00A87855"/>
    <w:rsid w:val="00A87B2A"/>
    <w:rsid w:val="00A87F78"/>
    <w:rsid w:val="00A906B8"/>
    <w:rsid w:val="00A91799"/>
    <w:rsid w:val="00A919DF"/>
    <w:rsid w:val="00A91C2F"/>
    <w:rsid w:val="00A9332A"/>
    <w:rsid w:val="00A948A3"/>
    <w:rsid w:val="00A96687"/>
    <w:rsid w:val="00AA152A"/>
    <w:rsid w:val="00AA1FCE"/>
    <w:rsid w:val="00AA3903"/>
    <w:rsid w:val="00AA5889"/>
    <w:rsid w:val="00AA6E5D"/>
    <w:rsid w:val="00AB0CA9"/>
    <w:rsid w:val="00AB16DE"/>
    <w:rsid w:val="00AB24BC"/>
    <w:rsid w:val="00AB4D31"/>
    <w:rsid w:val="00AB6804"/>
    <w:rsid w:val="00AB70EB"/>
    <w:rsid w:val="00AB750D"/>
    <w:rsid w:val="00AB7DF5"/>
    <w:rsid w:val="00AC1F72"/>
    <w:rsid w:val="00AC48C5"/>
    <w:rsid w:val="00AC56A9"/>
    <w:rsid w:val="00AC798A"/>
    <w:rsid w:val="00AD103B"/>
    <w:rsid w:val="00AD1A8D"/>
    <w:rsid w:val="00AD5310"/>
    <w:rsid w:val="00AD5BAD"/>
    <w:rsid w:val="00AD6ECA"/>
    <w:rsid w:val="00AD7696"/>
    <w:rsid w:val="00AE15F2"/>
    <w:rsid w:val="00AE1CE3"/>
    <w:rsid w:val="00AE1F89"/>
    <w:rsid w:val="00AE305C"/>
    <w:rsid w:val="00AE445B"/>
    <w:rsid w:val="00AE546D"/>
    <w:rsid w:val="00AE54E0"/>
    <w:rsid w:val="00AE5F04"/>
    <w:rsid w:val="00AE6D79"/>
    <w:rsid w:val="00AE78AC"/>
    <w:rsid w:val="00AF0C57"/>
    <w:rsid w:val="00AF1DC3"/>
    <w:rsid w:val="00AF24B7"/>
    <w:rsid w:val="00AF3180"/>
    <w:rsid w:val="00AF4AF2"/>
    <w:rsid w:val="00AF6663"/>
    <w:rsid w:val="00AF6FA3"/>
    <w:rsid w:val="00B025BF"/>
    <w:rsid w:val="00B02E26"/>
    <w:rsid w:val="00B03D19"/>
    <w:rsid w:val="00B03E4F"/>
    <w:rsid w:val="00B05D29"/>
    <w:rsid w:val="00B1023E"/>
    <w:rsid w:val="00B102C5"/>
    <w:rsid w:val="00B11538"/>
    <w:rsid w:val="00B13A54"/>
    <w:rsid w:val="00B15420"/>
    <w:rsid w:val="00B15D07"/>
    <w:rsid w:val="00B15EC8"/>
    <w:rsid w:val="00B16D33"/>
    <w:rsid w:val="00B20A67"/>
    <w:rsid w:val="00B301D8"/>
    <w:rsid w:val="00B309D6"/>
    <w:rsid w:val="00B30E5F"/>
    <w:rsid w:val="00B33363"/>
    <w:rsid w:val="00B3374E"/>
    <w:rsid w:val="00B34637"/>
    <w:rsid w:val="00B35D38"/>
    <w:rsid w:val="00B36156"/>
    <w:rsid w:val="00B368AB"/>
    <w:rsid w:val="00B36F8D"/>
    <w:rsid w:val="00B41D4E"/>
    <w:rsid w:val="00B4273A"/>
    <w:rsid w:val="00B45E44"/>
    <w:rsid w:val="00B478EB"/>
    <w:rsid w:val="00B517FC"/>
    <w:rsid w:val="00B5244F"/>
    <w:rsid w:val="00B52AD0"/>
    <w:rsid w:val="00B5308C"/>
    <w:rsid w:val="00B53CBB"/>
    <w:rsid w:val="00B53E0E"/>
    <w:rsid w:val="00B54333"/>
    <w:rsid w:val="00B54BAD"/>
    <w:rsid w:val="00B5572B"/>
    <w:rsid w:val="00B55AC6"/>
    <w:rsid w:val="00B5672A"/>
    <w:rsid w:val="00B5688F"/>
    <w:rsid w:val="00B56E42"/>
    <w:rsid w:val="00B60E5E"/>
    <w:rsid w:val="00B616A2"/>
    <w:rsid w:val="00B61DA5"/>
    <w:rsid w:val="00B63074"/>
    <w:rsid w:val="00B70C98"/>
    <w:rsid w:val="00B74925"/>
    <w:rsid w:val="00B760CC"/>
    <w:rsid w:val="00B8014B"/>
    <w:rsid w:val="00B8031A"/>
    <w:rsid w:val="00B80A47"/>
    <w:rsid w:val="00B81134"/>
    <w:rsid w:val="00B86FB8"/>
    <w:rsid w:val="00B87685"/>
    <w:rsid w:val="00B93517"/>
    <w:rsid w:val="00BA0D01"/>
    <w:rsid w:val="00BA10FA"/>
    <w:rsid w:val="00BA4950"/>
    <w:rsid w:val="00BA4CBE"/>
    <w:rsid w:val="00BA4FFE"/>
    <w:rsid w:val="00BA5B78"/>
    <w:rsid w:val="00BA71B9"/>
    <w:rsid w:val="00BB0ECD"/>
    <w:rsid w:val="00BB13CD"/>
    <w:rsid w:val="00BB1CA8"/>
    <w:rsid w:val="00BB341A"/>
    <w:rsid w:val="00BB3F84"/>
    <w:rsid w:val="00BB4899"/>
    <w:rsid w:val="00BB6260"/>
    <w:rsid w:val="00BB6899"/>
    <w:rsid w:val="00BB6B73"/>
    <w:rsid w:val="00BC1621"/>
    <w:rsid w:val="00BC20AF"/>
    <w:rsid w:val="00BC22A3"/>
    <w:rsid w:val="00BC4226"/>
    <w:rsid w:val="00BC4A84"/>
    <w:rsid w:val="00BC6109"/>
    <w:rsid w:val="00BC7EFF"/>
    <w:rsid w:val="00BD1C1D"/>
    <w:rsid w:val="00BD3281"/>
    <w:rsid w:val="00BD3434"/>
    <w:rsid w:val="00BD3F75"/>
    <w:rsid w:val="00BD438D"/>
    <w:rsid w:val="00BE1916"/>
    <w:rsid w:val="00BE1E47"/>
    <w:rsid w:val="00BE27EF"/>
    <w:rsid w:val="00BE5463"/>
    <w:rsid w:val="00BE57AC"/>
    <w:rsid w:val="00BE6AB5"/>
    <w:rsid w:val="00BF0D1F"/>
    <w:rsid w:val="00BF1609"/>
    <w:rsid w:val="00BF1B63"/>
    <w:rsid w:val="00BF24D3"/>
    <w:rsid w:val="00BF53DD"/>
    <w:rsid w:val="00BF5487"/>
    <w:rsid w:val="00BF5F57"/>
    <w:rsid w:val="00BF600F"/>
    <w:rsid w:val="00BF64DA"/>
    <w:rsid w:val="00BF6EAC"/>
    <w:rsid w:val="00BF748A"/>
    <w:rsid w:val="00C011B8"/>
    <w:rsid w:val="00C01831"/>
    <w:rsid w:val="00C0369F"/>
    <w:rsid w:val="00C03718"/>
    <w:rsid w:val="00C03A58"/>
    <w:rsid w:val="00C03BD4"/>
    <w:rsid w:val="00C055E1"/>
    <w:rsid w:val="00C05E28"/>
    <w:rsid w:val="00C07C53"/>
    <w:rsid w:val="00C111D7"/>
    <w:rsid w:val="00C12D55"/>
    <w:rsid w:val="00C13AD3"/>
    <w:rsid w:val="00C1678F"/>
    <w:rsid w:val="00C16AD7"/>
    <w:rsid w:val="00C26B72"/>
    <w:rsid w:val="00C32EA5"/>
    <w:rsid w:val="00C341BA"/>
    <w:rsid w:val="00C34BE3"/>
    <w:rsid w:val="00C3572A"/>
    <w:rsid w:val="00C3664B"/>
    <w:rsid w:val="00C36B18"/>
    <w:rsid w:val="00C36FA5"/>
    <w:rsid w:val="00C40DF0"/>
    <w:rsid w:val="00C420F1"/>
    <w:rsid w:val="00C42A3D"/>
    <w:rsid w:val="00C43004"/>
    <w:rsid w:val="00C43109"/>
    <w:rsid w:val="00C44952"/>
    <w:rsid w:val="00C45537"/>
    <w:rsid w:val="00C51932"/>
    <w:rsid w:val="00C51B73"/>
    <w:rsid w:val="00C52EB6"/>
    <w:rsid w:val="00C5478F"/>
    <w:rsid w:val="00C557AC"/>
    <w:rsid w:val="00C57B51"/>
    <w:rsid w:val="00C60860"/>
    <w:rsid w:val="00C60D87"/>
    <w:rsid w:val="00C61201"/>
    <w:rsid w:val="00C61F49"/>
    <w:rsid w:val="00C641D9"/>
    <w:rsid w:val="00C65AC2"/>
    <w:rsid w:val="00C67958"/>
    <w:rsid w:val="00C70403"/>
    <w:rsid w:val="00C707E9"/>
    <w:rsid w:val="00C734B5"/>
    <w:rsid w:val="00C73FD9"/>
    <w:rsid w:val="00C771FF"/>
    <w:rsid w:val="00C7729C"/>
    <w:rsid w:val="00C81A5E"/>
    <w:rsid w:val="00C9062A"/>
    <w:rsid w:val="00C91307"/>
    <w:rsid w:val="00C93051"/>
    <w:rsid w:val="00C9399D"/>
    <w:rsid w:val="00C93DA6"/>
    <w:rsid w:val="00C948D7"/>
    <w:rsid w:val="00C9578C"/>
    <w:rsid w:val="00CA1205"/>
    <w:rsid w:val="00CA1717"/>
    <w:rsid w:val="00CA3F1B"/>
    <w:rsid w:val="00CA6BC6"/>
    <w:rsid w:val="00CB0100"/>
    <w:rsid w:val="00CB41D6"/>
    <w:rsid w:val="00CB5B42"/>
    <w:rsid w:val="00CB619F"/>
    <w:rsid w:val="00CB665F"/>
    <w:rsid w:val="00CB6763"/>
    <w:rsid w:val="00CB72EA"/>
    <w:rsid w:val="00CB7659"/>
    <w:rsid w:val="00CB765D"/>
    <w:rsid w:val="00CC33A4"/>
    <w:rsid w:val="00CC5441"/>
    <w:rsid w:val="00CC568D"/>
    <w:rsid w:val="00CD002C"/>
    <w:rsid w:val="00CD1024"/>
    <w:rsid w:val="00CD2737"/>
    <w:rsid w:val="00CD2AC7"/>
    <w:rsid w:val="00CD323D"/>
    <w:rsid w:val="00CD3266"/>
    <w:rsid w:val="00CD4B00"/>
    <w:rsid w:val="00CD5CD4"/>
    <w:rsid w:val="00CD6EB8"/>
    <w:rsid w:val="00CD78A1"/>
    <w:rsid w:val="00CE3830"/>
    <w:rsid w:val="00CE4320"/>
    <w:rsid w:val="00CE622B"/>
    <w:rsid w:val="00CE6D63"/>
    <w:rsid w:val="00CE74A1"/>
    <w:rsid w:val="00CE7574"/>
    <w:rsid w:val="00CF122B"/>
    <w:rsid w:val="00CF20CB"/>
    <w:rsid w:val="00CF568A"/>
    <w:rsid w:val="00CF647A"/>
    <w:rsid w:val="00CF7092"/>
    <w:rsid w:val="00CF771E"/>
    <w:rsid w:val="00D01496"/>
    <w:rsid w:val="00D0157E"/>
    <w:rsid w:val="00D01A94"/>
    <w:rsid w:val="00D0212C"/>
    <w:rsid w:val="00D04A95"/>
    <w:rsid w:val="00D07DE7"/>
    <w:rsid w:val="00D11707"/>
    <w:rsid w:val="00D12BC2"/>
    <w:rsid w:val="00D12EA2"/>
    <w:rsid w:val="00D13B21"/>
    <w:rsid w:val="00D20B0D"/>
    <w:rsid w:val="00D21AF2"/>
    <w:rsid w:val="00D26DAD"/>
    <w:rsid w:val="00D33B1C"/>
    <w:rsid w:val="00D33F6A"/>
    <w:rsid w:val="00D34615"/>
    <w:rsid w:val="00D34D4C"/>
    <w:rsid w:val="00D36F97"/>
    <w:rsid w:val="00D41436"/>
    <w:rsid w:val="00D4220B"/>
    <w:rsid w:val="00D461A1"/>
    <w:rsid w:val="00D46651"/>
    <w:rsid w:val="00D50791"/>
    <w:rsid w:val="00D50F91"/>
    <w:rsid w:val="00D537A2"/>
    <w:rsid w:val="00D565D2"/>
    <w:rsid w:val="00D5664B"/>
    <w:rsid w:val="00D60FB5"/>
    <w:rsid w:val="00D61556"/>
    <w:rsid w:val="00D61C4A"/>
    <w:rsid w:val="00D6472A"/>
    <w:rsid w:val="00D64C07"/>
    <w:rsid w:val="00D66916"/>
    <w:rsid w:val="00D67809"/>
    <w:rsid w:val="00D678F4"/>
    <w:rsid w:val="00D67939"/>
    <w:rsid w:val="00D70A21"/>
    <w:rsid w:val="00D71735"/>
    <w:rsid w:val="00D725B7"/>
    <w:rsid w:val="00D74765"/>
    <w:rsid w:val="00D74E52"/>
    <w:rsid w:val="00D752DA"/>
    <w:rsid w:val="00D76E47"/>
    <w:rsid w:val="00D82075"/>
    <w:rsid w:val="00D82E2D"/>
    <w:rsid w:val="00D84E0F"/>
    <w:rsid w:val="00D8541B"/>
    <w:rsid w:val="00D85A58"/>
    <w:rsid w:val="00D85C64"/>
    <w:rsid w:val="00D861E4"/>
    <w:rsid w:val="00D87512"/>
    <w:rsid w:val="00D900B8"/>
    <w:rsid w:val="00D943D7"/>
    <w:rsid w:val="00D9496C"/>
    <w:rsid w:val="00D96745"/>
    <w:rsid w:val="00DA03AF"/>
    <w:rsid w:val="00DA07B1"/>
    <w:rsid w:val="00DA19FA"/>
    <w:rsid w:val="00DA2099"/>
    <w:rsid w:val="00DA4EC5"/>
    <w:rsid w:val="00DA4F71"/>
    <w:rsid w:val="00DA4F86"/>
    <w:rsid w:val="00DA5C13"/>
    <w:rsid w:val="00DA6E19"/>
    <w:rsid w:val="00DA6FE0"/>
    <w:rsid w:val="00DB094A"/>
    <w:rsid w:val="00DB1152"/>
    <w:rsid w:val="00DB2E13"/>
    <w:rsid w:val="00DB797D"/>
    <w:rsid w:val="00DC03C1"/>
    <w:rsid w:val="00DC0708"/>
    <w:rsid w:val="00DC0C5F"/>
    <w:rsid w:val="00DC26E9"/>
    <w:rsid w:val="00DD5E4B"/>
    <w:rsid w:val="00DD7648"/>
    <w:rsid w:val="00DD7FAC"/>
    <w:rsid w:val="00DE24AE"/>
    <w:rsid w:val="00DE269B"/>
    <w:rsid w:val="00DE35BA"/>
    <w:rsid w:val="00DE7BBD"/>
    <w:rsid w:val="00DF00D8"/>
    <w:rsid w:val="00DF0B02"/>
    <w:rsid w:val="00DF1AEA"/>
    <w:rsid w:val="00DF22C3"/>
    <w:rsid w:val="00DF30B3"/>
    <w:rsid w:val="00DF567A"/>
    <w:rsid w:val="00DF5726"/>
    <w:rsid w:val="00DF6983"/>
    <w:rsid w:val="00DF73DB"/>
    <w:rsid w:val="00E016C8"/>
    <w:rsid w:val="00E0677D"/>
    <w:rsid w:val="00E06E4A"/>
    <w:rsid w:val="00E07A64"/>
    <w:rsid w:val="00E1223E"/>
    <w:rsid w:val="00E130BE"/>
    <w:rsid w:val="00E14592"/>
    <w:rsid w:val="00E15103"/>
    <w:rsid w:val="00E17698"/>
    <w:rsid w:val="00E2173F"/>
    <w:rsid w:val="00E24EF0"/>
    <w:rsid w:val="00E26E26"/>
    <w:rsid w:val="00E272AC"/>
    <w:rsid w:val="00E279C2"/>
    <w:rsid w:val="00E321F4"/>
    <w:rsid w:val="00E32B27"/>
    <w:rsid w:val="00E347F4"/>
    <w:rsid w:val="00E37D6D"/>
    <w:rsid w:val="00E40F3A"/>
    <w:rsid w:val="00E41703"/>
    <w:rsid w:val="00E47904"/>
    <w:rsid w:val="00E50896"/>
    <w:rsid w:val="00E51974"/>
    <w:rsid w:val="00E51C36"/>
    <w:rsid w:val="00E56E32"/>
    <w:rsid w:val="00E57B4C"/>
    <w:rsid w:val="00E65737"/>
    <w:rsid w:val="00E66278"/>
    <w:rsid w:val="00E66985"/>
    <w:rsid w:val="00E7071F"/>
    <w:rsid w:val="00E711FB"/>
    <w:rsid w:val="00E71D58"/>
    <w:rsid w:val="00E739A4"/>
    <w:rsid w:val="00E73FA2"/>
    <w:rsid w:val="00E74D85"/>
    <w:rsid w:val="00E80369"/>
    <w:rsid w:val="00E8338C"/>
    <w:rsid w:val="00E84DFA"/>
    <w:rsid w:val="00E85AEA"/>
    <w:rsid w:val="00E85B42"/>
    <w:rsid w:val="00E87246"/>
    <w:rsid w:val="00E90464"/>
    <w:rsid w:val="00E90CA5"/>
    <w:rsid w:val="00E90D4D"/>
    <w:rsid w:val="00E94263"/>
    <w:rsid w:val="00E95BF8"/>
    <w:rsid w:val="00EA1484"/>
    <w:rsid w:val="00EA21CC"/>
    <w:rsid w:val="00EA24E0"/>
    <w:rsid w:val="00EA2696"/>
    <w:rsid w:val="00EA30C2"/>
    <w:rsid w:val="00EA562A"/>
    <w:rsid w:val="00EA6422"/>
    <w:rsid w:val="00EA744C"/>
    <w:rsid w:val="00EA7F76"/>
    <w:rsid w:val="00EB0151"/>
    <w:rsid w:val="00EB0537"/>
    <w:rsid w:val="00EB3373"/>
    <w:rsid w:val="00EB4DAA"/>
    <w:rsid w:val="00EB4E87"/>
    <w:rsid w:val="00EB5422"/>
    <w:rsid w:val="00EB55BD"/>
    <w:rsid w:val="00EB5D63"/>
    <w:rsid w:val="00EB7EBC"/>
    <w:rsid w:val="00EC21D3"/>
    <w:rsid w:val="00EC281C"/>
    <w:rsid w:val="00EC392C"/>
    <w:rsid w:val="00EC46CE"/>
    <w:rsid w:val="00ED0E1B"/>
    <w:rsid w:val="00ED14BC"/>
    <w:rsid w:val="00ED4AC4"/>
    <w:rsid w:val="00ED78F0"/>
    <w:rsid w:val="00EE0C2B"/>
    <w:rsid w:val="00EE2274"/>
    <w:rsid w:val="00EE2318"/>
    <w:rsid w:val="00EE278F"/>
    <w:rsid w:val="00EE3E2A"/>
    <w:rsid w:val="00EE3FAE"/>
    <w:rsid w:val="00EE6386"/>
    <w:rsid w:val="00EE7895"/>
    <w:rsid w:val="00EF0838"/>
    <w:rsid w:val="00EF1FAF"/>
    <w:rsid w:val="00EF263C"/>
    <w:rsid w:val="00EF2F06"/>
    <w:rsid w:val="00EF6440"/>
    <w:rsid w:val="00EF7BDB"/>
    <w:rsid w:val="00EF7E0D"/>
    <w:rsid w:val="00F00857"/>
    <w:rsid w:val="00F01ADE"/>
    <w:rsid w:val="00F03A45"/>
    <w:rsid w:val="00F04C44"/>
    <w:rsid w:val="00F06AE2"/>
    <w:rsid w:val="00F06F19"/>
    <w:rsid w:val="00F07AA1"/>
    <w:rsid w:val="00F11589"/>
    <w:rsid w:val="00F12E8D"/>
    <w:rsid w:val="00F14887"/>
    <w:rsid w:val="00F1592D"/>
    <w:rsid w:val="00F2319A"/>
    <w:rsid w:val="00F2444D"/>
    <w:rsid w:val="00F318A2"/>
    <w:rsid w:val="00F31A99"/>
    <w:rsid w:val="00F32213"/>
    <w:rsid w:val="00F33064"/>
    <w:rsid w:val="00F353C6"/>
    <w:rsid w:val="00F35CB4"/>
    <w:rsid w:val="00F37A42"/>
    <w:rsid w:val="00F4374B"/>
    <w:rsid w:val="00F43CA5"/>
    <w:rsid w:val="00F44BCF"/>
    <w:rsid w:val="00F4532B"/>
    <w:rsid w:val="00F51289"/>
    <w:rsid w:val="00F5269A"/>
    <w:rsid w:val="00F52FF2"/>
    <w:rsid w:val="00F53237"/>
    <w:rsid w:val="00F54578"/>
    <w:rsid w:val="00F56742"/>
    <w:rsid w:val="00F63B2D"/>
    <w:rsid w:val="00F6476E"/>
    <w:rsid w:val="00F7030F"/>
    <w:rsid w:val="00F739C8"/>
    <w:rsid w:val="00F74BEE"/>
    <w:rsid w:val="00F80649"/>
    <w:rsid w:val="00F817CE"/>
    <w:rsid w:val="00F818DD"/>
    <w:rsid w:val="00F836A2"/>
    <w:rsid w:val="00F83C47"/>
    <w:rsid w:val="00F86165"/>
    <w:rsid w:val="00F867D2"/>
    <w:rsid w:val="00F86D2B"/>
    <w:rsid w:val="00F905BF"/>
    <w:rsid w:val="00F91C75"/>
    <w:rsid w:val="00F9444C"/>
    <w:rsid w:val="00F96B54"/>
    <w:rsid w:val="00F97780"/>
    <w:rsid w:val="00FA484C"/>
    <w:rsid w:val="00FA6042"/>
    <w:rsid w:val="00FA60C5"/>
    <w:rsid w:val="00FA6208"/>
    <w:rsid w:val="00FA6B5E"/>
    <w:rsid w:val="00FB1B94"/>
    <w:rsid w:val="00FB2264"/>
    <w:rsid w:val="00FB2A35"/>
    <w:rsid w:val="00FB2A66"/>
    <w:rsid w:val="00FB364C"/>
    <w:rsid w:val="00FB5526"/>
    <w:rsid w:val="00FB718F"/>
    <w:rsid w:val="00FB79D6"/>
    <w:rsid w:val="00FC19B0"/>
    <w:rsid w:val="00FC22B8"/>
    <w:rsid w:val="00FC308E"/>
    <w:rsid w:val="00FC48F2"/>
    <w:rsid w:val="00FC4DB1"/>
    <w:rsid w:val="00FC6C53"/>
    <w:rsid w:val="00FD1528"/>
    <w:rsid w:val="00FD1883"/>
    <w:rsid w:val="00FD626B"/>
    <w:rsid w:val="00FE17A8"/>
    <w:rsid w:val="00FE1940"/>
    <w:rsid w:val="00FE1F3D"/>
    <w:rsid w:val="00FE24F1"/>
    <w:rsid w:val="00FE57E3"/>
    <w:rsid w:val="00FF1B4A"/>
    <w:rsid w:val="00FF2A29"/>
    <w:rsid w:val="00FF30FB"/>
    <w:rsid w:val="00FF4BD9"/>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2737"/>
  </w:style>
  <w:style w:type="paragraph" w:styleId="Heading2">
    <w:name w:val="heading 2"/>
    <w:basedOn w:val="Normal"/>
    <w:next w:val="BodyText"/>
    <w:link w:val="Heading2Char"/>
    <w:uiPriority w:val="9"/>
    <w:unhideWhenUsed/>
    <w:qFormat/>
    <w:rsid w:val="00A137BD"/>
    <w:pPr>
      <w:keepNext/>
      <w:keepLines/>
      <w:spacing w:before="200" w:after="0" w:line="240" w:lineRule="auto"/>
      <w:outlineLvl w:val="1"/>
    </w:pPr>
    <w:rPr>
      <w:rFonts w:asciiTheme="majorHAnsi" w:eastAsiaTheme="majorEastAsia" w:hAnsiTheme="majorHAnsi" w:cstheme="majorBidi"/>
      <w:b/>
      <w:bCs/>
      <w:color w:val="4F81BD"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37BD"/>
    <w:rPr>
      <w:rFonts w:asciiTheme="majorHAnsi" w:eastAsiaTheme="majorEastAsia" w:hAnsiTheme="majorHAnsi" w:cstheme="majorBidi"/>
      <w:b/>
      <w:bCs/>
      <w:color w:val="4F81BD" w:themeColor="accent1"/>
      <w:sz w:val="32"/>
      <w:szCs w:val="32"/>
      <w:lang w:val="en-US"/>
    </w:rPr>
  </w:style>
  <w:style w:type="paragraph" w:styleId="BodyText">
    <w:name w:val="Body Text"/>
    <w:basedOn w:val="Normal"/>
    <w:link w:val="BodyTextChar"/>
    <w:qFormat/>
    <w:rsid w:val="00A137BD"/>
    <w:pPr>
      <w:spacing w:before="180" w:after="180" w:line="240" w:lineRule="auto"/>
    </w:pPr>
    <w:rPr>
      <w:sz w:val="24"/>
      <w:szCs w:val="24"/>
      <w:lang w:val="en-US"/>
    </w:rPr>
  </w:style>
  <w:style w:type="character" w:customStyle="1" w:styleId="BodyTextChar">
    <w:name w:val="Body Text Char"/>
    <w:basedOn w:val="DefaultParagraphFont"/>
    <w:link w:val="BodyText"/>
    <w:rsid w:val="00A137BD"/>
    <w:rPr>
      <w:sz w:val="24"/>
      <w:szCs w:val="24"/>
      <w:lang w:val="en-US"/>
    </w:rPr>
  </w:style>
  <w:style w:type="paragraph" w:customStyle="1" w:styleId="FirstParagraph">
    <w:name w:val="First Paragraph"/>
    <w:basedOn w:val="BodyText"/>
    <w:next w:val="BodyText"/>
    <w:qFormat/>
    <w:rsid w:val="00A137BD"/>
  </w:style>
  <w:style w:type="paragraph" w:customStyle="1" w:styleId="Compact">
    <w:name w:val="Compact"/>
    <w:basedOn w:val="BodyText"/>
    <w:qFormat/>
    <w:rsid w:val="00A137BD"/>
    <w:pPr>
      <w:spacing w:before="36" w:after="36"/>
    </w:pPr>
  </w:style>
  <w:style w:type="paragraph" w:styleId="Title">
    <w:name w:val="Title"/>
    <w:basedOn w:val="Normal"/>
    <w:next w:val="BodyText"/>
    <w:link w:val="TitleChar"/>
    <w:qFormat/>
    <w:rsid w:val="00A137BD"/>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A137BD"/>
    <w:rPr>
      <w:rFonts w:asciiTheme="majorHAnsi" w:eastAsiaTheme="majorEastAsia" w:hAnsiTheme="majorHAnsi" w:cstheme="majorBidi"/>
      <w:b/>
      <w:bCs/>
      <w:color w:val="345A8A" w:themeColor="accent1" w:themeShade="B5"/>
      <w:sz w:val="36"/>
      <w:szCs w:val="36"/>
      <w:lang w:val="en-US"/>
    </w:rPr>
  </w:style>
  <w:style w:type="paragraph" w:styleId="Date">
    <w:name w:val="Date"/>
    <w:next w:val="BodyText"/>
    <w:link w:val="DateChar"/>
    <w:qFormat/>
    <w:rsid w:val="00A137BD"/>
    <w:pPr>
      <w:keepNext/>
      <w:keepLines/>
      <w:spacing w:line="240" w:lineRule="auto"/>
      <w:jc w:val="center"/>
    </w:pPr>
    <w:rPr>
      <w:sz w:val="24"/>
      <w:szCs w:val="24"/>
      <w:lang w:val="en-US"/>
    </w:rPr>
  </w:style>
  <w:style w:type="character" w:customStyle="1" w:styleId="DateChar">
    <w:name w:val="Date Char"/>
    <w:basedOn w:val="DefaultParagraphFont"/>
    <w:link w:val="Date"/>
    <w:rsid w:val="00A137BD"/>
    <w:rPr>
      <w:sz w:val="24"/>
      <w:szCs w:val="24"/>
      <w:lang w:val="en-US"/>
    </w:rPr>
  </w:style>
  <w:style w:type="paragraph" w:styleId="Caption">
    <w:name w:val="caption"/>
    <w:basedOn w:val="Normal"/>
    <w:rsid w:val="00A137BD"/>
    <w:pPr>
      <w:spacing w:after="120" w:line="240" w:lineRule="auto"/>
    </w:pPr>
    <w:rPr>
      <w:i/>
      <w:sz w:val="24"/>
      <w:szCs w:val="24"/>
      <w:lang w:val="en-US"/>
    </w:rPr>
  </w:style>
  <w:style w:type="character" w:customStyle="1" w:styleId="VerbatimChar">
    <w:name w:val="Verbatim Char"/>
    <w:basedOn w:val="BodyTextChar"/>
    <w:link w:val="SourceCode"/>
    <w:rsid w:val="00A137BD"/>
    <w:rPr>
      <w:rFonts w:ascii="Consolas" w:hAnsi="Consolas"/>
      <w:shd w:val="clear" w:color="auto" w:fill="F8F8F8"/>
    </w:rPr>
  </w:style>
  <w:style w:type="paragraph" w:customStyle="1" w:styleId="SourceCode">
    <w:name w:val="Source Code"/>
    <w:basedOn w:val="Normal"/>
    <w:link w:val="VerbatimChar"/>
    <w:rsid w:val="00A137BD"/>
    <w:pPr>
      <w:shd w:val="clear" w:color="auto" w:fill="F8F8F8"/>
      <w:wordWrap w:val="0"/>
      <w:spacing w:line="240" w:lineRule="auto"/>
    </w:pPr>
    <w:rPr>
      <w:rFonts w:ascii="Consolas" w:hAnsi="Consolas"/>
      <w:szCs w:val="24"/>
      <w:lang w:val="en-US"/>
    </w:rPr>
  </w:style>
  <w:style w:type="character" w:customStyle="1" w:styleId="KeywordTok">
    <w:name w:val="KeywordTok"/>
    <w:basedOn w:val="VerbatimChar"/>
    <w:rsid w:val="00A137BD"/>
    <w:rPr>
      <w:b/>
      <w:color w:val="204A87"/>
      <w:shd w:val="clear" w:color="auto" w:fill="F8F8F8"/>
    </w:rPr>
  </w:style>
  <w:style w:type="character" w:customStyle="1" w:styleId="DataTypeTok">
    <w:name w:val="DataTypeTok"/>
    <w:basedOn w:val="VerbatimChar"/>
    <w:rsid w:val="00A137BD"/>
    <w:rPr>
      <w:color w:val="204A87"/>
      <w:shd w:val="clear" w:color="auto" w:fill="F8F8F8"/>
    </w:rPr>
  </w:style>
  <w:style w:type="character" w:customStyle="1" w:styleId="DecValTok">
    <w:name w:val="DecValTok"/>
    <w:basedOn w:val="VerbatimChar"/>
    <w:rsid w:val="00A137BD"/>
    <w:rPr>
      <w:color w:val="0000CF"/>
      <w:shd w:val="clear" w:color="auto" w:fill="F8F8F8"/>
    </w:rPr>
  </w:style>
  <w:style w:type="character" w:customStyle="1" w:styleId="StringTok">
    <w:name w:val="StringTok"/>
    <w:basedOn w:val="VerbatimChar"/>
    <w:rsid w:val="00A137BD"/>
    <w:rPr>
      <w:color w:val="4E9A06"/>
      <w:shd w:val="clear" w:color="auto" w:fill="F8F8F8"/>
    </w:rPr>
  </w:style>
  <w:style w:type="character" w:customStyle="1" w:styleId="NormalTok">
    <w:name w:val="NormalTok"/>
    <w:basedOn w:val="VerbatimChar"/>
    <w:rsid w:val="00A137BD"/>
    <w:rPr>
      <w:shd w:val="clear" w:color="auto" w:fill="F8F8F8"/>
    </w:rPr>
  </w:style>
  <w:style w:type="paragraph" w:styleId="BalloonText">
    <w:name w:val="Balloon Text"/>
    <w:basedOn w:val="Normal"/>
    <w:link w:val="BalloonTextChar"/>
    <w:uiPriority w:val="99"/>
    <w:semiHidden/>
    <w:unhideWhenUsed/>
    <w:rsid w:val="00A13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37B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737</Words>
  <Characters>9902</Characters>
  <Application>Microsoft Office Word</Application>
  <DocSecurity>0</DocSecurity>
  <Lines>82</Lines>
  <Paragraphs>23</Paragraphs>
  <ScaleCrop>false</ScaleCrop>
  <Company/>
  <LinksUpToDate>false</LinksUpToDate>
  <CharactersWithSpaces>116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o 2all</dc:creator>
  <cp:lastModifiedBy>info 2all</cp:lastModifiedBy>
  <cp:revision>1</cp:revision>
  <dcterms:created xsi:type="dcterms:W3CDTF">2016-11-07T17:13:00Z</dcterms:created>
  <dcterms:modified xsi:type="dcterms:W3CDTF">2016-11-07T17:14:00Z</dcterms:modified>
</cp:coreProperties>
</file>